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EFC167" w14:textId="2D1F82AA" w:rsidR="00841B19" w:rsidRPr="00CE652D" w:rsidRDefault="00CE652D" w:rsidP="00841B19">
      <w:pPr>
        <w:pStyle w:val="Title"/>
      </w:pPr>
      <w:r w:rsidRPr="00CE652D">
        <w:t>Ecualización de imágenes</w:t>
      </w:r>
    </w:p>
    <w:p w14:paraId="66DB7C82" w14:textId="77777777" w:rsidR="00841B19" w:rsidRPr="00CE652D" w:rsidRDefault="00841B19" w:rsidP="00841B19">
      <w:pPr>
        <w:pStyle w:val="Author"/>
      </w:pPr>
    </w:p>
    <w:p w14:paraId="0D447D3E" w14:textId="06A9B0EC" w:rsidR="00841B19" w:rsidRPr="00CE652D" w:rsidRDefault="00CE652D" w:rsidP="00841B19">
      <w:pPr>
        <w:pStyle w:val="Author"/>
      </w:pPr>
      <w:r>
        <w:t>Paola Montserrat Osorio García</w:t>
      </w:r>
    </w:p>
    <w:p w14:paraId="17856A39" w14:textId="40E9EACD" w:rsidR="00841B19" w:rsidRPr="00CE652D" w:rsidRDefault="00CE652D" w:rsidP="00841B19">
      <w:pPr>
        <w:pStyle w:val="Affiliation"/>
      </w:pPr>
      <w:r>
        <w:t>216511</w:t>
      </w:r>
      <w:r w:rsidR="00841B19" w:rsidRPr="00CE652D">
        <w:t xml:space="preserve">, </w:t>
      </w:r>
      <w:hyperlink r:id="rId7" w:history="1">
        <w:r w:rsidR="001710AA" w:rsidRPr="002053A2">
          <w:rPr>
            <w:rStyle w:val="Hyperlink"/>
          </w:rPr>
          <w:t>al216511@edu.uaa.mx</w:t>
        </w:r>
      </w:hyperlink>
      <w:r w:rsidR="001710AA">
        <w:t xml:space="preserve"> </w:t>
      </w:r>
    </w:p>
    <w:p w14:paraId="7448D71C" w14:textId="77777777" w:rsidR="00841B19" w:rsidRPr="00CE652D" w:rsidRDefault="00841B19">
      <w:pPr>
        <w:pStyle w:val="Author"/>
        <w:rPr>
          <w:sz w:val="16"/>
          <w:szCs w:val="16"/>
        </w:rPr>
      </w:pPr>
    </w:p>
    <w:p w14:paraId="2971352D" w14:textId="77777777" w:rsidR="00841B19" w:rsidRPr="00CE652D" w:rsidRDefault="00841B19">
      <w:pPr>
        <w:pStyle w:val="BodyText"/>
      </w:pPr>
    </w:p>
    <w:p w14:paraId="7711B751" w14:textId="77777777" w:rsidR="00841B19" w:rsidRPr="00CE652D" w:rsidRDefault="00841B19">
      <w:pPr>
        <w:pStyle w:val="BodyText"/>
        <w:sectPr w:rsidR="00841B19" w:rsidRPr="00CE652D">
          <w:endnotePr>
            <w:numFmt w:val="decimal"/>
          </w:endnotePr>
          <w:type w:val="continuous"/>
          <w:pgSz w:w="12240" w:h="15840" w:code="1"/>
          <w:pgMar w:top="1080" w:right="1080" w:bottom="1440" w:left="1080" w:header="720" w:footer="720" w:gutter="0"/>
          <w:cols w:space="720"/>
        </w:sectPr>
      </w:pPr>
    </w:p>
    <w:p w14:paraId="7DB29290" w14:textId="5C704C98" w:rsidR="00841B19" w:rsidRPr="00CE652D" w:rsidRDefault="001E5E29" w:rsidP="00841B19">
      <w:pPr>
        <w:pStyle w:val="Abstract"/>
      </w:pPr>
      <w:r>
        <w:rPr>
          <w:i/>
        </w:rPr>
        <w:t>Resumen</w:t>
      </w:r>
      <w:r w:rsidR="00841B19" w:rsidRPr="00CE652D">
        <w:t xml:space="preserve"> </w:t>
      </w:r>
      <w:r w:rsidR="00D4577B">
        <w:t>–</w:t>
      </w:r>
      <w:r w:rsidR="00841B19" w:rsidRPr="00CE652D">
        <w:t xml:space="preserve"> </w:t>
      </w:r>
      <w:r w:rsidR="00623E85">
        <w:t xml:space="preserve">La ecualización de imágenes es una técnica que mejora el contraste en las imágenes, obteniendo </w:t>
      </w:r>
      <w:r w:rsidR="0089431B">
        <w:t xml:space="preserve">una imagen más equilibrada. </w:t>
      </w:r>
      <w:r w:rsidR="00D4577B">
        <w:t xml:space="preserve">En esta </w:t>
      </w:r>
      <w:r w:rsidR="00B24252">
        <w:t>práctica</w:t>
      </w:r>
      <w:r w:rsidR="00D4577B">
        <w:t xml:space="preserve"> usamos el método de procesamiento de imágenes por medio del histograma de</w:t>
      </w:r>
      <w:r w:rsidR="00134FEB">
        <w:t xml:space="preserve"> </w:t>
      </w:r>
      <w:r w:rsidR="00B24252">
        <w:t>ecualización</w:t>
      </w:r>
      <w:r w:rsidR="0023741C">
        <w:t xml:space="preserve"> visto en clase</w:t>
      </w:r>
      <w:r w:rsidR="00134FEB">
        <w:t xml:space="preserve">, se </w:t>
      </w:r>
      <w:r w:rsidR="00B24252">
        <w:t>realizó</w:t>
      </w:r>
      <w:r w:rsidR="00134FEB">
        <w:t xml:space="preserve"> un código en R que fue modificando imágenes para pasar de tonos oscuros o claros a otros más nítidos</w:t>
      </w:r>
      <w:r w:rsidR="0023741C">
        <w:t>,</w:t>
      </w:r>
      <w:r w:rsidR="006F4CD7">
        <w:t xml:space="preserve"> además capturamos imágenes propias para pasarlas por el método primero </w:t>
      </w:r>
      <w:r w:rsidR="00E41A50">
        <w:t xml:space="preserve">convirtiéndolas a blanco y negro y luego usando el método para que tuvieran una apariencia más </w:t>
      </w:r>
      <w:r w:rsidR="0089431B">
        <w:t>nítida</w:t>
      </w:r>
      <w:r w:rsidR="00134FEB">
        <w:t>.</w:t>
      </w:r>
    </w:p>
    <w:p w14:paraId="46AD8D22" w14:textId="77777777" w:rsidR="00841B19" w:rsidRPr="00CE652D" w:rsidRDefault="00841B19" w:rsidP="00841B19">
      <w:pPr>
        <w:pStyle w:val="Abstract"/>
      </w:pPr>
    </w:p>
    <w:p w14:paraId="0B0C1DB5" w14:textId="64C00A0A" w:rsidR="00841B19" w:rsidRPr="00B27913" w:rsidRDefault="00276E19" w:rsidP="00841B19">
      <w:pPr>
        <w:pStyle w:val="FirstParagraph"/>
      </w:pPr>
      <w:r w:rsidRPr="00B27913">
        <w:rPr>
          <w:i/>
        </w:rPr>
        <w:t>Términos de Indexación</w:t>
      </w:r>
      <w:r w:rsidR="0034490E" w:rsidRPr="00B27913">
        <w:t xml:space="preserve"> </w:t>
      </w:r>
      <w:r w:rsidR="00841B19" w:rsidRPr="00B27913">
        <w:t xml:space="preserve">- </w:t>
      </w:r>
      <w:proofErr w:type="spellStart"/>
      <w:r w:rsidR="00841B19" w:rsidRPr="00B27913">
        <w:t>About</w:t>
      </w:r>
      <w:proofErr w:type="spellEnd"/>
      <w:r w:rsidR="00841B19" w:rsidRPr="00B27913">
        <w:t xml:space="preserve"> </w:t>
      </w:r>
      <w:proofErr w:type="spellStart"/>
      <w:r w:rsidR="00841B19" w:rsidRPr="00B27913">
        <w:rPr>
          <w:b/>
        </w:rPr>
        <w:t>four</w:t>
      </w:r>
      <w:proofErr w:type="spellEnd"/>
      <w:r w:rsidR="00841B19" w:rsidRPr="00B27913">
        <w:t xml:space="preserve">, placed in </w:t>
      </w:r>
      <w:proofErr w:type="spellStart"/>
      <w:r w:rsidR="00841B19" w:rsidRPr="00B27913">
        <w:rPr>
          <w:b/>
        </w:rPr>
        <w:t>alphabetical</w:t>
      </w:r>
      <w:proofErr w:type="spellEnd"/>
      <w:r w:rsidR="00841B19" w:rsidRPr="00B27913">
        <w:t xml:space="preserve"> </w:t>
      </w:r>
      <w:proofErr w:type="spellStart"/>
      <w:r w:rsidR="00841B19" w:rsidRPr="00B27913">
        <w:t>order</w:t>
      </w:r>
      <w:proofErr w:type="spellEnd"/>
      <w:r w:rsidR="00841B19" w:rsidRPr="00B27913">
        <w:t xml:space="preserve">, </w:t>
      </w:r>
      <w:proofErr w:type="spellStart"/>
      <w:r w:rsidR="00841B19" w:rsidRPr="00B27913">
        <w:t>key</w:t>
      </w:r>
      <w:proofErr w:type="spellEnd"/>
      <w:r w:rsidR="00841B19" w:rsidRPr="00B27913">
        <w:t xml:space="preserve"> </w:t>
      </w:r>
      <w:proofErr w:type="spellStart"/>
      <w:r w:rsidR="00841B19" w:rsidRPr="00B27913">
        <w:t>words</w:t>
      </w:r>
      <w:proofErr w:type="spellEnd"/>
      <w:r w:rsidR="00841B19" w:rsidRPr="00B27913">
        <w:t xml:space="preserve"> </w:t>
      </w:r>
      <w:proofErr w:type="spellStart"/>
      <w:r w:rsidR="00841B19" w:rsidRPr="00B27913">
        <w:t>or</w:t>
      </w:r>
      <w:proofErr w:type="spellEnd"/>
      <w:r w:rsidR="00841B19" w:rsidRPr="00B27913">
        <w:t xml:space="preserve"> </w:t>
      </w:r>
      <w:proofErr w:type="spellStart"/>
      <w:r w:rsidR="00841B19" w:rsidRPr="00B27913">
        <w:t>phrases</w:t>
      </w:r>
      <w:proofErr w:type="spellEnd"/>
      <w:r w:rsidR="00841B19" w:rsidRPr="00B27913">
        <w:t xml:space="preserve"> </w:t>
      </w:r>
      <w:proofErr w:type="spellStart"/>
      <w:r w:rsidR="00841B19" w:rsidRPr="00B27913">
        <w:t>that</w:t>
      </w:r>
      <w:proofErr w:type="spellEnd"/>
      <w:r w:rsidR="00841B19" w:rsidRPr="00B27913">
        <w:t xml:space="preserve"> are </w:t>
      </w:r>
      <w:proofErr w:type="spellStart"/>
      <w:r w:rsidR="00841B19" w:rsidRPr="00B27913">
        <w:t>separated</w:t>
      </w:r>
      <w:proofErr w:type="spellEnd"/>
      <w:r w:rsidR="00841B19" w:rsidRPr="00B27913">
        <w:t xml:space="preserve"> </w:t>
      </w:r>
      <w:proofErr w:type="spellStart"/>
      <w:r w:rsidR="00841B19" w:rsidRPr="00B27913">
        <w:t>by</w:t>
      </w:r>
      <w:proofErr w:type="spellEnd"/>
      <w:r w:rsidR="00841B19" w:rsidRPr="00B27913">
        <w:t xml:space="preserve"> </w:t>
      </w:r>
      <w:proofErr w:type="spellStart"/>
      <w:r w:rsidR="00841B19" w:rsidRPr="00B27913">
        <w:t>commas</w:t>
      </w:r>
      <w:proofErr w:type="spellEnd"/>
      <w:r w:rsidR="00841B19" w:rsidRPr="00B27913">
        <w:t xml:space="preserve"> (</w:t>
      </w:r>
      <w:proofErr w:type="spellStart"/>
      <w:r w:rsidR="00841B19" w:rsidRPr="00B27913">
        <w:t>e.g</w:t>
      </w:r>
      <w:proofErr w:type="spellEnd"/>
      <w:r w:rsidR="00841B19" w:rsidRPr="00B27913">
        <w:t>., Camera-</w:t>
      </w:r>
      <w:proofErr w:type="spellStart"/>
      <w:r w:rsidR="00841B19" w:rsidRPr="00B27913">
        <w:t>ready</w:t>
      </w:r>
      <w:proofErr w:type="spellEnd"/>
      <w:r w:rsidR="00841B19" w:rsidRPr="00B27913">
        <w:t xml:space="preserve">, FIE </w:t>
      </w:r>
      <w:proofErr w:type="spellStart"/>
      <w:r w:rsidR="00841B19" w:rsidRPr="00B27913">
        <w:t>format</w:t>
      </w:r>
      <w:proofErr w:type="spellEnd"/>
      <w:r w:rsidR="00841B19" w:rsidRPr="00B27913">
        <w:t xml:space="preserve">, </w:t>
      </w:r>
      <w:proofErr w:type="spellStart"/>
      <w:r w:rsidR="00841B19" w:rsidRPr="00B27913">
        <w:t>Preparation</w:t>
      </w:r>
      <w:proofErr w:type="spellEnd"/>
      <w:r w:rsidR="00841B19" w:rsidRPr="00B27913">
        <w:t xml:space="preserve"> </w:t>
      </w:r>
      <w:proofErr w:type="spellStart"/>
      <w:r w:rsidR="00841B19" w:rsidRPr="00B27913">
        <w:t>of</w:t>
      </w:r>
      <w:proofErr w:type="spellEnd"/>
      <w:r w:rsidR="00841B19" w:rsidRPr="00B27913">
        <w:t xml:space="preserve"> </w:t>
      </w:r>
      <w:proofErr w:type="spellStart"/>
      <w:r w:rsidR="00841B19" w:rsidRPr="00B27913">
        <w:t>papers</w:t>
      </w:r>
      <w:proofErr w:type="spellEnd"/>
      <w:r w:rsidR="00841B19" w:rsidRPr="00B27913">
        <w:t xml:space="preserve">, </w:t>
      </w:r>
      <w:proofErr w:type="spellStart"/>
      <w:r w:rsidR="00841B19" w:rsidRPr="00B27913">
        <w:t>Two-column</w:t>
      </w:r>
      <w:proofErr w:type="spellEnd"/>
      <w:r w:rsidR="00841B19" w:rsidRPr="00B27913">
        <w:t xml:space="preserve"> </w:t>
      </w:r>
      <w:proofErr w:type="spellStart"/>
      <w:r w:rsidR="00841B19" w:rsidRPr="00B27913">
        <w:t>format</w:t>
      </w:r>
      <w:proofErr w:type="spellEnd"/>
      <w:r w:rsidR="00841B19" w:rsidRPr="00B27913">
        <w:t xml:space="preserve">).  Italic </w:t>
      </w:r>
      <w:proofErr w:type="spellStart"/>
      <w:r w:rsidR="00841B19" w:rsidRPr="00B27913">
        <w:t>for</w:t>
      </w:r>
      <w:proofErr w:type="spellEnd"/>
      <w:r w:rsidR="00841B19" w:rsidRPr="00B27913">
        <w:t xml:space="preserve"> </w:t>
      </w:r>
      <w:proofErr w:type="spellStart"/>
      <w:r w:rsidR="00841B19" w:rsidRPr="00B27913">
        <w:t>the</w:t>
      </w:r>
      <w:proofErr w:type="spellEnd"/>
      <w:r w:rsidR="00841B19" w:rsidRPr="00B27913">
        <w:t xml:space="preserve"> </w:t>
      </w:r>
      <w:proofErr w:type="spellStart"/>
      <w:r w:rsidR="00841B19" w:rsidRPr="00B27913">
        <w:t>label</w:t>
      </w:r>
      <w:proofErr w:type="spellEnd"/>
      <w:r w:rsidR="00841B19" w:rsidRPr="00B27913">
        <w:t xml:space="preserve"> “</w:t>
      </w:r>
      <w:proofErr w:type="spellStart"/>
      <w:r w:rsidR="00841B19" w:rsidRPr="00B27913">
        <w:t>Index</w:t>
      </w:r>
      <w:proofErr w:type="spellEnd"/>
      <w:r w:rsidR="00841B19" w:rsidRPr="00B27913">
        <w:t xml:space="preserve"> </w:t>
      </w:r>
      <w:proofErr w:type="spellStart"/>
      <w:r w:rsidR="00841B19" w:rsidRPr="00B27913">
        <w:t>Terms</w:t>
      </w:r>
      <w:proofErr w:type="spellEnd"/>
      <w:r w:rsidR="00841B19" w:rsidRPr="00B27913">
        <w:t xml:space="preserve">”; </w:t>
      </w:r>
      <w:proofErr w:type="spellStart"/>
      <w:r w:rsidR="00841B19" w:rsidRPr="00B27913">
        <w:t>otherwise</w:t>
      </w:r>
      <w:proofErr w:type="spellEnd"/>
      <w:r w:rsidR="00841B19" w:rsidRPr="00B27913">
        <w:t xml:space="preserve">, regular </w:t>
      </w:r>
      <w:proofErr w:type="spellStart"/>
      <w:r w:rsidR="00841B19" w:rsidRPr="00B27913">
        <w:t>font</w:t>
      </w:r>
      <w:proofErr w:type="spellEnd"/>
      <w:r w:rsidR="00841B19" w:rsidRPr="00B27913">
        <w:t>.</w:t>
      </w:r>
    </w:p>
    <w:p w14:paraId="6ADC5FC0" w14:textId="7C12844F" w:rsidR="00841B19" w:rsidRPr="00B00BA5" w:rsidRDefault="00641A19" w:rsidP="00841B19">
      <w:pPr>
        <w:pStyle w:val="SectionHeading"/>
        <w:rPr>
          <w:lang w:val="es-MX"/>
        </w:rPr>
      </w:pPr>
      <w:r w:rsidRPr="00B00BA5">
        <w:rPr>
          <w:lang w:val="es-MX"/>
        </w:rPr>
        <w:t>Introducción</w:t>
      </w:r>
    </w:p>
    <w:p w14:paraId="134516D8" w14:textId="0794CD06" w:rsidR="0078659C" w:rsidRPr="0078659C" w:rsidRDefault="0078659C" w:rsidP="0078659C">
      <w:pPr>
        <w:pStyle w:val="Text"/>
        <w:rPr>
          <w:lang w:val="es-ES"/>
        </w:rPr>
      </w:pPr>
      <w:r w:rsidRPr="0078659C">
        <w:rPr>
          <w:lang w:val="es-ES"/>
        </w:rPr>
        <w:t xml:space="preserve">La ecualización de imágenes es una técnica fundamental en el procesamiento digital de imágenes, que se utiliza ampliamente para mejorar la calidad visual de una imagen al ajustar su contraste. El contraste es un atributo esencial que define la diferencia entre las áreas </w:t>
      </w:r>
      <w:r w:rsidR="00AD3886" w:rsidRPr="0078659C">
        <w:rPr>
          <w:lang w:val="es-ES"/>
        </w:rPr>
        <w:t>más claras y oscuras</w:t>
      </w:r>
      <w:r w:rsidRPr="0078659C">
        <w:rPr>
          <w:lang w:val="es-ES"/>
        </w:rPr>
        <w:t xml:space="preserve"> de una imagen. Cuando una imagen tiene un contraste bajo, los detalles importantes pueden quedar ocultos en zonas </w:t>
      </w:r>
      <w:r w:rsidR="00AD3886" w:rsidRPr="0078659C">
        <w:rPr>
          <w:lang w:val="es-ES"/>
        </w:rPr>
        <w:t>demasiado oscuras o claras</w:t>
      </w:r>
      <w:r w:rsidRPr="0078659C">
        <w:rPr>
          <w:lang w:val="es-ES"/>
        </w:rPr>
        <w:t>, dificultando su análisis y comprensión.</w:t>
      </w:r>
    </w:p>
    <w:p w14:paraId="22E2F723" w14:textId="2F005128" w:rsidR="00841B19" w:rsidRPr="00DA1B6D" w:rsidRDefault="00DA1B6D" w:rsidP="00DA1B6D">
      <w:pPr>
        <w:pStyle w:val="Text"/>
        <w:rPr>
          <w:lang w:val="es-ES" w:eastAsia="pt-BR"/>
        </w:rPr>
      </w:pPr>
      <w:r w:rsidRPr="00DA1B6D">
        <w:rPr>
          <w:lang w:val="es-ES" w:eastAsia="pt-BR"/>
        </w:rPr>
        <w:t xml:space="preserve">La </w:t>
      </w:r>
      <w:r w:rsidR="00671776" w:rsidRPr="00DA1B6D">
        <w:rPr>
          <w:lang w:val="es-ES" w:eastAsia="pt-BR"/>
        </w:rPr>
        <w:t>técnica</w:t>
      </w:r>
      <w:r w:rsidRPr="00DA1B6D">
        <w:rPr>
          <w:lang w:val="es-ES" w:eastAsia="pt-BR"/>
        </w:rPr>
        <w:t xml:space="preserve"> redistribuye los valores de intensidad de la imagen de manera que el histograma de la imagen se expanda, cubriendo un rango más amplio de gris.</w:t>
      </w:r>
      <w:r w:rsidR="00AC128C" w:rsidRPr="00AC128C">
        <w:rPr>
          <w:lang w:eastAsia="pt-BR"/>
        </w:rPr>
        <w:t xml:space="preserve"> </w:t>
      </w:r>
      <w:r w:rsidR="00AC128C" w:rsidRPr="00AC128C">
        <w:rPr>
          <w:lang w:eastAsia="pt-BR"/>
        </w:rPr>
        <w:t>Esto significa que los niveles de intensidad que en la imagen original se encontraban agrupados en un rango limitado, ahora se extienden para cubrir un espectro más amplio de valores.</w:t>
      </w:r>
    </w:p>
    <w:p w14:paraId="782FBA26" w14:textId="21A1DD48" w:rsidR="00841B19" w:rsidRPr="00CE652D" w:rsidRDefault="00DB160A" w:rsidP="00841B19">
      <w:pPr>
        <w:pStyle w:val="SectionHeading"/>
        <w:rPr>
          <w:lang w:val="es-MX"/>
        </w:rPr>
      </w:pPr>
      <w:r>
        <w:rPr>
          <w:lang w:val="es-MX"/>
        </w:rPr>
        <w:t>Materiales</w:t>
      </w:r>
    </w:p>
    <w:p w14:paraId="5A054C19" w14:textId="7BAB5CF6" w:rsidR="00841B19" w:rsidRPr="00CE652D" w:rsidRDefault="00DB160A" w:rsidP="001B29EF">
      <w:pPr>
        <w:pStyle w:val="FirstParagraph"/>
        <w:ind w:firstLine="360"/>
      </w:pPr>
      <w:r>
        <w:t xml:space="preserve">Las herramientas utilizadas para </w:t>
      </w:r>
      <w:r w:rsidR="002A43DF">
        <w:t>el procedimiento de la presente practica fueron:</w:t>
      </w:r>
    </w:p>
    <w:p w14:paraId="18454482" w14:textId="77777777" w:rsidR="00841B19" w:rsidRPr="00CE652D" w:rsidRDefault="00841B19" w:rsidP="00841B19">
      <w:pPr>
        <w:pStyle w:val="FirstParagraph"/>
      </w:pPr>
    </w:p>
    <w:p w14:paraId="077EB959" w14:textId="4F9DF150" w:rsidR="00841B19" w:rsidRDefault="00A65B20">
      <w:pPr>
        <w:pStyle w:val="Bullets"/>
      </w:pPr>
      <w:r>
        <w:t>Computadora portátil</w:t>
      </w:r>
    </w:p>
    <w:p w14:paraId="1121B87F" w14:textId="6F5ACB94" w:rsidR="00A65B20" w:rsidRDefault="009A063C">
      <w:pPr>
        <w:pStyle w:val="Bullets"/>
      </w:pPr>
      <w:r>
        <w:t>R 4.4.1</w:t>
      </w:r>
    </w:p>
    <w:p w14:paraId="1A2BDF4A" w14:textId="6CF4DE42" w:rsidR="009A063C" w:rsidRDefault="009A063C">
      <w:pPr>
        <w:pStyle w:val="Bullets"/>
      </w:pPr>
      <w:r>
        <w:t xml:space="preserve">Imágenes </w:t>
      </w:r>
      <w:r w:rsidR="00CA00B5">
        <w:t>de prueba</w:t>
      </w:r>
      <w:r w:rsidR="006B5193">
        <w:t xml:space="preserve">, </w:t>
      </w:r>
      <w:r w:rsidR="00220F31">
        <w:t xml:space="preserve">proporcionadas por el profesor </w:t>
      </w:r>
    </w:p>
    <w:p w14:paraId="7F3FAA24" w14:textId="3B52F419" w:rsidR="00220F31" w:rsidRDefault="00220F31">
      <w:pPr>
        <w:pStyle w:val="Bullets"/>
      </w:pPr>
      <w:r>
        <w:t>Código base para la implementación del método</w:t>
      </w:r>
      <w:r w:rsidR="006B5193">
        <w:t xml:space="preserve">, </w:t>
      </w:r>
      <w:r>
        <w:t>proporcionado por el profesor</w:t>
      </w:r>
    </w:p>
    <w:p w14:paraId="2773536F" w14:textId="639DE6D6" w:rsidR="00764A16" w:rsidRPr="00CE652D" w:rsidRDefault="00BF4A2E" w:rsidP="00764A16">
      <w:pPr>
        <w:pStyle w:val="Bullets"/>
      </w:pPr>
      <w:r>
        <w:t>Imágenes tomadas por</w:t>
      </w:r>
      <w:r w:rsidR="00764A16">
        <w:t xml:space="preserve"> la alumna</w:t>
      </w:r>
    </w:p>
    <w:p w14:paraId="239932F9" w14:textId="77777777" w:rsidR="00841B19" w:rsidRPr="00CE652D" w:rsidRDefault="00841B19" w:rsidP="00841B19">
      <w:pPr>
        <w:pStyle w:val="Bullets"/>
        <w:numPr>
          <w:ilvl w:val="0"/>
          <w:numId w:val="0"/>
        </w:numPr>
        <w:ind w:left="360"/>
      </w:pPr>
    </w:p>
    <w:p w14:paraId="4745314E" w14:textId="234FEA3B" w:rsidR="00841B19" w:rsidRPr="00CE652D" w:rsidRDefault="00764A16" w:rsidP="00841B19">
      <w:pPr>
        <w:pStyle w:val="BodyText"/>
      </w:pPr>
      <w:r>
        <w:t>Los materiales utilizados fueron en su mayoría proporcionados por el profesor, a excepción de las imágenes para poner en práctica</w:t>
      </w:r>
      <w:r w:rsidR="00D731EE">
        <w:t xml:space="preserve"> lo aprendido</w:t>
      </w:r>
      <w:r w:rsidR="009A4E7F">
        <w:t>.</w:t>
      </w:r>
    </w:p>
    <w:p w14:paraId="478EC20E" w14:textId="4FE1B452" w:rsidR="00841B19" w:rsidRPr="002567C5" w:rsidRDefault="00B27913">
      <w:pPr>
        <w:pStyle w:val="SectionHeading"/>
        <w:outlineLvl w:val="0"/>
        <w:rPr>
          <w:lang w:val="es-ES"/>
        </w:rPr>
      </w:pPr>
      <w:r w:rsidRPr="002567C5">
        <w:rPr>
          <w:lang w:val="es-ES"/>
        </w:rPr>
        <w:t>Objetivo</w:t>
      </w:r>
    </w:p>
    <w:p w14:paraId="4AB77B9C" w14:textId="77EACB2E" w:rsidR="00841B19" w:rsidRDefault="002567C5" w:rsidP="00841B19">
      <w:pPr>
        <w:pStyle w:val="FirstParagraph"/>
        <w:rPr>
          <w:lang w:val="es-ES"/>
        </w:rPr>
      </w:pPr>
      <w:r w:rsidRPr="002567C5">
        <w:rPr>
          <w:lang w:val="es-ES"/>
        </w:rPr>
        <w:t>El objetivo de e</w:t>
      </w:r>
      <w:r>
        <w:rPr>
          <w:lang w:val="es-ES"/>
        </w:rPr>
        <w:t xml:space="preserve">sta </w:t>
      </w:r>
      <w:r w:rsidR="009A4E7F">
        <w:rPr>
          <w:lang w:val="es-ES"/>
        </w:rPr>
        <w:t>práctica</w:t>
      </w:r>
      <w:r>
        <w:rPr>
          <w:lang w:val="es-ES"/>
        </w:rPr>
        <w:t xml:space="preserve"> es aprender a aplicar las técnicas de ecualización de histogramas en imágenes para modificar el contraste, utilizando el software estadístico R.</w:t>
      </w:r>
    </w:p>
    <w:p w14:paraId="328DC0DF" w14:textId="289C231E" w:rsidR="00841B19" w:rsidRPr="004E0726" w:rsidRDefault="00303EB0">
      <w:pPr>
        <w:pStyle w:val="SectionHeading"/>
        <w:outlineLvl w:val="0"/>
        <w:rPr>
          <w:lang w:val="es-ES"/>
        </w:rPr>
      </w:pPr>
      <w:r w:rsidRPr="004E0726">
        <w:rPr>
          <w:lang w:val="es-ES"/>
        </w:rPr>
        <w:t>Planteamiento</w:t>
      </w:r>
    </w:p>
    <w:p w14:paraId="032CF472" w14:textId="18E27BC7" w:rsidR="00841B19" w:rsidRPr="004E0726" w:rsidRDefault="00841B19" w:rsidP="00841B19">
      <w:pPr>
        <w:pStyle w:val="SubHeadings"/>
        <w:rPr>
          <w:lang w:val="es-ES"/>
        </w:rPr>
      </w:pPr>
      <w:r w:rsidRPr="004E0726">
        <w:rPr>
          <w:lang w:val="es-ES"/>
        </w:rPr>
        <w:t xml:space="preserve">I. </w:t>
      </w:r>
      <w:r w:rsidR="004E0726" w:rsidRPr="004E0726">
        <w:rPr>
          <w:lang w:val="es-ES"/>
        </w:rPr>
        <w:t>Se explicará la relación entre la forma de los histogramas y el contraste de la imagen correspondiente</w:t>
      </w:r>
    </w:p>
    <w:p w14:paraId="17F23D4A" w14:textId="047A8EE1" w:rsidR="00627E01" w:rsidRDefault="00627E01" w:rsidP="00841B19">
      <w:pPr>
        <w:pStyle w:val="BodyText"/>
      </w:pPr>
      <w:r w:rsidRPr="00627E01">
        <w:t>Un histograma de imagen es una representación gráfica que muestra la distribución de los niveles de intensidad de los píxeles en una imagen</w:t>
      </w:r>
      <w:r w:rsidR="00EA58CA">
        <w:t>.</w:t>
      </w:r>
    </w:p>
    <w:p w14:paraId="4CEC8ECB" w14:textId="1B4CB455" w:rsidR="00EA58CA" w:rsidRDefault="00EA58CA" w:rsidP="00841B19">
      <w:pPr>
        <w:pStyle w:val="BodyText"/>
      </w:pPr>
      <w:r w:rsidRPr="00EA58CA">
        <w:t>El contraste en una imagen se refiere a la diferencia entre los niveles de brillo de diferentes partes de la imagen. Un alto contraste implica que hay una gran diferencia entre las áreas claras y oscuras, mientras que un bajo contraste significa que los niveles de brillo son más similares, lo que puede hacer que la imagen se vea plana o deslavada.</w:t>
      </w:r>
    </w:p>
    <w:p w14:paraId="29BD9A1C" w14:textId="61EEF926" w:rsidR="00EA58CA" w:rsidRDefault="00EA58CA" w:rsidP="00841B19">
      <w:pPr>
        <w:pStyle w:val="BodyText"/>
      </w:pPr>
      <w:r>
        <w:t>Por lo tanto la forma del histograma de la imagen representara el contraste</w:t>
      </w:r>
      <w:r w:rsidR="006B56FF">
        <w:t xml:space="preserve"> que tiene, graficando los niveles de brillo de diferentes partes de la imagen.</w:t>
      </w:r>
      <w:r w:rsidR="00125812">
        <w:tab/>
      </w:r>
    </w:p>
    <w:p w14:paraId="1B2BB7FD" w14:textId="3CA819CA" w:rsidR="00841B19" w:rsidRPr="00134FEB" w:rsidRDefault="00841B19" w:rsidP="00841B19">
      <w:pPr>
        <w:pStyle w:val="BodyText"/>
        <w:rPr>
          <w:lang w:val="en-US"/>
        </w:rPr>
      </w:pPr>
      <w:r w:rsidRPr="00627E01">
        <w:rPr>
          <w:lang w:val="en-US"/>
        </w:rPr>
        <w:t xml:space="preserve">After you enter the title and author information enter a few blank lines and then insert a Continuous section break.  </w:t>
      </w:r>
      <w:r w:rsidRPr="00134FEB">
        <w:rPr>
          <w:lang w:val="en-US"/>
        </w:rPr>
        <w:t xml:space="preserve">Now you must define this section to be in two-column format.  To do this in </w:t>
      </w:r>
      <w:r w:rsidRPr="00134FEB">
        <w:rPr>
          <w:i/>
          <w:lang w:val="en-US"/>
        </w:rPr>
        <w:t>Word</w:t>
      </w:r>
      <w:r w:rsidRPr="00134FEB">
        <w:rPr>
          <w:lang w:val="en-US"/>
        </w:rPr>
        <w:t xml:space="preserve">, under the “Format” menu select “Columns.” This option will open the Columns window.  It has an input box for the number of columns. Enter 2 and then set the spacing to 0.2” and select equal column widths.  If you have the margin widths set correctly, the width of the column should display as 3.40”.  If it does not, go to the “File” menu and select “Page Setup - Margins.” This will open the “Page Setup” window that will allow you to set the top and bottom margins to 1” and the right and left margins to 0.75.”  </w:t>
      </w:r>
    </w:p>
    <w:p w14:paraId="773E1E87" w14:textId="77777777" w:rsidR="00841B19" w:rsidRPr="00134FEB" w:rsidRDefault="00841B19">
      <w:pPr>
        <w:pStyle w:val="SubHeadings"/>
        <w:outlineLvl w:val="0"/>
      </w:pPr>
      <w:r w:rsidRPr="00134FEB">
        <w:t>II. Font and Spacing Instructions</w:t>
      </w:r>
    </w:p>
    <w:p w14:paraId="25261509" w14:textId="77777777" w:rsidR="00841B19" w:rsidRPr="00CE652D" w:rsidRDefault="00841B19" w:rsidP="00841B19">
      <w:pPr>
        <w:pStyle w:val="FirstParagraph"/>
      </w:pPr>
      <w:r w:rsidRPr="00134FEB">
        <w:rPr>
          <w:lang w:val="en-US"/>
        </w:rPr>
        <w:t xml:space="preserve">Use the full justify option for your </w:t>
      </w:r>
      <w:r w:rsidR="00B47129" w:rsidRPr="00134FEB">
        <w:rPr>
          <w:lang w:val="en-US"/>
        </w:rPr>
        <w:t>paragraphs</w:t>
      </w:r>
      <w:r w:rsidRPr="00134FEB">
        <w:rPr>
          <w:lang w:val="en-US"/>
        </w:rPr>
        <w:t xml:space="preserve">, </w:t>
      </w:r>
      <w:r w:rsidR="00B47129" w:rsidRPr="00134FEB">
        <w:rPr>
          <w:lang w:val="en-US"/>
        </w:rPr>
        <w:t>and use two-columns for all text</w:t>
      </w:r>
      <w:r w:rsidRPr="00134FEB">
        <w:rPr>
          <w:lang w:val="en-US"/>
        </w:rPr>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hyphenation” feature in </w:t>
      </w:r>
      <w:r w:rsidRPr="00134FEB">
        <w:rPr>
          <w:i/>
          <w:lang w:val="en-US"/>
        </w:rPr>
        <w:t>Word</w:t>
      </w:r>
      <w:r w:rsidRPr="00134FEB">
        <w:rPr>
          <w:lang w:val="en-US"/>
        </w:rPr>
        <w:t xml:space="preserve">. </w:t>
      </w:r>
      <w:proofErr w:type="spellStart"/>
      <w:r w:rsidRPr="00CE652D">
        <w:t>Please</w:t>
      </w:r>
      <w:proofErr w:type="spellEnd"/>
      <w:r w:rsidRPr="00CE652D">
        <w:t xml:space="preserve"> use </w:t>
      </w:r>
      <w:proofErr w:type="spellStart"/>
      <w:r w:rsidRPr="00CE652D">
        <w:t>the</w:t>
      </w:r>
      <w:proofErr w:type="spellEnd"/>
      <w:r w:rsidRPr="00CE652D">
        <w:t xml:space="preserve"> </w:t>
      </w:r>
      <w:proofErr w:type="spellStart"/>
      <w:r w:rsidRPr="00CE652D">
        <w:t>following</w:t>
      </w:r>
      <w:proofErr w:type="spellEnd"/>
      <w:r w:rsidRPr="00CE652D">
        <w:t xml:space="preserve"> </w:t>
      </w:r>
      <w:proofErr w:type="spellStart"/>
      <w:r w:rsidRPr="00CE652D">
        <w:t>font</w:t>
      </w:r>
      <w:proofErr w:type="spellEnd"/>
      <w:r w:rsidRPr="00CE652D">
        <w:t xml:space="preserve"> and </w:t>
      </w:r>
      <w:proofErr w:type="spellStart"/>
      <w:r w:rsidRPr="00CE652D">
        <w:t>alignment</w:t>
      </w:r>
      <w:proofErr w:type="spellEnd"/>
      <w:r w:rsidRPr="00CE652D">
        <w:t xml:space="preserve"> </w:t>
      </w:r>
      <w:proofErr w:type="spellStart"/>
      <w:r w:rsidRPr="00CE652D">
        <w:t>instructions</w:t>
      </w:r>
      <w:proofErr w:type="spellEnd"/>
      <w:r w:rsidRPr="00CE652D">
        <w:t>:</w:t>
      </w:r>
    </w:p>
    <w:p w14:paraId="4101B4A4" w14:textId="77777777" w:rsidR="00841B19" w:rsidRPr="00134FEB" w:rsidRDefault="00841B19">
      <w:pPr>
        <w:pStyle w:val="Bullets"/>
        <w:rPr>
          <w:lang w:val="en-US"/>
        </w:rPr>
      </w:pPr>
      <w:r w:rsidRPr="00134FEB">
        <w:rPr>
          <w:b/>
          <w:lang w:val="en-US"/>
        </w:rPr>
        <w:lastRenderedPageBreak/>
        <w:t>Text</w:t>
      </w:r>
      <w:r w:rsidRPr="00134FEB">
        <w:rPr>
          <w:lang w:val="en-US"/>
        </w:rPr>
        <w:t>: Use the style “First Paragraph” for the first paragraph in each section, and “Text” for succeeding paragraphs in the section.  10 point, Times New Roman, full justified, single space, no blank lines or other space between the paragraphs. Indents - first paragraph of section - none; all other paragraphs - .25”.  Follow the examples shown in this document.</w:t>
      </w:r>
      <w:r w:rsidR="00FD14B5" w:rsidRPr="00134FEB">
        <w:rPr>
          <w:lang w:val="en-US"/>
        </w:rPr>
        <w:t xml:space="preserve">  DO NOT USE SPACES TO INDENT YOUR PARAGRAPHS.  Times New Roman is not a proportional font.</w:t>
      </w:r>
    </w:p>
    <w:p w14:paraId="797BBE28" w14:textId="77777777" w:rsidR="00841B19" w:rsidRPr="00CE652D" w:rsidRDefault="00841B19">
      <w:pPr>
        <w:pStyle w:val="Bullets"/>
      </w:pPr>
      <w:r w:rsidRPr="00134FEB">
        <w:rPr>
          <w:b/>
          <w:lang w:val="en-US"/>
        </w:rPr>
        <w:t>Section Headings</w:t>
      </w:r>
      <w:r w:rsidRPr="00134FEB">
        <w:rPr>
          <w:lang w:val="en-US"/>
        </w:rPr>
        <w:t xml:space="preserve">: 10 point, Times New Roman, bold, centered, use </w:t>
      </w:r>
      <w:r w:rsidRPr="00134FEB">
        <w:rPr>
          <w:smallCaps/>
          <w:lang w:val="en-US"/>
        </w:rPr>
        <w:t>Small Caps</w:t>
      </w:r>
      <w:r w:rsidRPr="00134FEB">
        <w:rPr>
          <w:lang w:val="en-US"/>
        </w:rPr>
        <w:t xml:space="preserve"> with </w:t>
      </w:r>
      <w:r w:rsidR="00B47129" w:rsidRPr="00134FEB">
        <w:rPr>
          <w:lang w:val="en-US"/>
        </w:rPr>
        <w:t xml:space="preserve">paragraph </w:t>
      </w:r>
      <w:r w:rsidRPr="00134FEB">
        <w:rPr>
          <w:lang w:val="en-US"/>
        </w:rPr>
        <w:t>spacing of 8 points above and 8 points below.  For example, “Page Layout” on page one of this document is a Section Heading (this style is defined under the style menu of this document as “Section Headings”).  To convert the t</w:t>
      </w:r>
      <w:r w:rsidR="00B47129" w:rsidRPr="00134FEB">
        <w:rPr>
          <w:lang w:val="en-US"/>
        </w:rPr>
        <w:t xml:space="preserve">ext to small caps, click on Format, Font. </w:t>
      </w:r>
      <w:r w:rsidRPr="00134FEB">
        <w:rPr>
          <w:lang w:val="en-US"/>
        </w:rPr>
        <w:t xml:space="preserve">This will open the “Font Window” where you can select the Small Cap option.  If a section heading is at the top of a column, set the “above” spacing in the paragraph window to 0 points.  </w:t>
      </w:r>
      <w:proofErr w:type="spellStart"/>
      <w:r w:rsidRPr="00CE652D">
        <w:t>See</w:t>
      </w:r>
      <w:proofErr w:type="spellEnd"/>
      <w:r w:rsidRPr="00CE652D">
        <w:t xml:space="preserve"> “Copyright” and “</w:t>
      </w:r>
      <w:proofErr w:type="spellStart"/>
      <w:r w:rsidRPr="00CE652D">
        <w:t>References</w:t>
      </w:r>
      <w:proofErr w:type="spellEnd"/>
      <w:r w:rsidRPr="00CE652D">
        <w:t xml:space="preserve">” </w:t>
      </w:r>
      <w:proofErr w:type="spellStart"/>
      <w:r w:rsidRPr="00CE652D">
        <w:t>on</w:t>
      </w:r>
      <w:proofErr w:type="spellEnd"/>
      <w:r w:rsidRPr="00CE652D">
        <w:t xml:space="preserve"> p. 3.</w:t>
      </w:r>
    </w:p>
    <w:p w14:paraId="1B3B08C8" w14:textId="77777777" w:rsidR="00841B19" w:rsidRPr="00134FEB" w:rsidRDefault="00841B19">
      <w:pPr>
        <w:pStyle w:val="Bullets"/>
        <w:rPr>
          <w:lang w:val="en-US"/>
        </w:rPr>
      </w:pPr>
      <w:r w:rsidRPr="00134FEB">
        <w:rPr>
          <w:b/>
          <w:lang w:val="en-US"/>
        </w:rPr>
        <w:t>Section Sub-headings</w:t>
      </w:r>
      <w:r w:rsidRPr="00134FEB">
        <w:rPr>
          <w:lang w:val="en-US"/>
        </w:rPr>
        <w:t>: 10 point, Times New Roman, italic, left justified, with spacing of 6 points above and below.  For example, “Font and Spacing Instructions” on this page is a Section Sub Heading (this style is defined under the style menu of this document as “Subheading”).</w:t>
      </w:r>
      <w:r w:rsidR="00B47129" w:rsidRPr="00134FEB">
        <w:rPr>
          <w:lang w:val="en-US"/>
        </w:rPr>
        <w:t xml:space="preserve">  For multiple levels of subheadings, use </w:t>
      </w:r>
      <w:proofErr w:type="spellStart"/>
      <w:r w:rsidR="00B47129" w:rsidRPr="00134FEB">
        <w:rPr>
          <w:i/>
          <w:lang w:val="en-US"/>
        </w:rPr>
        <w:t>Ia</w:t>
      </w:r>
      <w:proofErr w:type="spellEnd"/>
      <w:r w:rsidR="00B47129" w:rsidRPr="00134FEB">
        <w:rPr>
          <w:lang w:val="en-US"/>
        </w:rPr>
        <w:t xml:space="preserve"> and </w:t>
      </w:r>
      <w:proofErr w:type="spellStart"/>
      <w:r w:rsidR="00B47129" w:rsidRPr="00134FEB">
        <w:rPr>
          <w:i/>
          <w:lang w:val="en-US"/>
        </w:rPr>
        <w:t>Iai</w:t>
      </w:r>
      <w:proofErr w:type="spellEnd"/>
      <w:r w:rsidR="00B47129" w:rsidRPr="00134FEB">
        <w:rPr>
          <w:lang w:val="en-US"/>
        </w:rPr>
        <w:t>, for example.</w:t>
      </w:r>
    </w:p>
    <w:p w14:paraId="42CCAB0F" w14:textId="77777777" w:rsidR="00841B19" w:rsidRPr="00134FEB" w:rsidRDefault="00841B19">
      <w:pPr>
        <w:pStyle w:val="Bullets"/>
        <w:rPr>
          <w:lang w:val="en-US"/>
        </w:rPr>
      </w:pPr>
      <w:r w:rsidRPr="00134FEB">
        <w:rPr>
          <w:b/>
          <w:lang w:val="en-US"/>
        </w:rPr>
        <w:t>Bullets</w:t>
      </w:r>
      <w:r w:rsidRPr="00134FEB">
        <w:rPr>
          <w:lang w:val="en-US"/>
        </w:rPr>
        <w:t>: 10 point, Times New Roman, left justify and indent the text 0.25.”  Insert a blank line after the bullet list but not before, follow the examples in this document (this style is defined under the style menu of this document as “Bullets”).</w:t>
      </w:r>
    </w:p>
    <w:p w14:paraId="40CB4673" w14:textId="77777777" w:rsidR="00841B19" w:rsidRPr="00134FEB" w:rsidRDefault="00841B19">
      <w:pPr>
        <w:pStyle w:val="SectionHeading"/>
        <w:outlineLvl w:val="0"/>
      </w:pPr>
      <w:r w:rsidRPr="00134FEB">
        <w:t>Figures, Tables, and Equations</w:t>
      </w:r>
    </w:p>
    <w:p w14:paraId="515A881D" w14:textId="77777777" w:rsidR="00841B19" w:rsidRPr="00134FEB" w:rsidRDefault="00841B19">
      <w:pPr>
        <w:pStyle w:val="FirstParagraph"/>
        <w:rPr>
          <w:lang w:val="en-US"/>
        </w:rPr>
      </w:pPr>
      <w:r w:rsidRPr="00134FEB">
        <w:rPr>
          <w:lang w:val="en-US"/>
        </w:rPr>
        <w:t xml:space="preserve">All figures and tables must fit either one or two-column width, 3.4” or 7” wide respectively.  It is suggested that you use one-column figures and tables whenever possible.  If your table or figure will not fit into one column, then insert a continuous section break before and after the table or figure, as described above and define it as one-column.  To make the paper read easier, you may want to position any table or figure that requires </w:t>
      </w:r>
      <w:r w:rsidR="00FD14B5" w:rsidRPr="00134FEB">
        <w:rPr>
          <w:lang w:val="en-US"/>
        </w:rPr>
        <w:t>the full width of the paper</w:t>
      </w:r>
      <w:r w:rsidRPr="00134FEB">
        <w:rPr>
          <w:lang w:val="en-US"/>
        </w:rPr>
        <w:t xml:space="preserve"> either at the bottom of the page or the top of a new page.</w:t>
      </w:r>
    </w:p>
    <w:p w14:paraId="19248E50" w14:textId="77777777" w:rsidR="00841B19" w:rsidRPr="00CE652D" w:rsidRDefault="00841B19">
      <w:pPr>
        <w:pStyle w:val="BodyText"/>
      </w:pPr>
      <w:r w:rsidRPr="00134FEB">
        <w:rPr>
          <w:lang w:val="en-US"/>
        </w:rPr>
        <w:t>Do not abbreviate “Table” or “Figure.” Use Roman numerals</w:t>
      </w:r>
      <w:r w:rsidR="00B47129" w:rsidRPr="00134FEB">
        <w:rPr>
          <w:lang w:val="en-US"/>
        </w:rPr>
        <w:t xml:space="preserve"> FOR BOTH</w:t>
      </w:r>
      <w:r w:rsidRPr="00134FEB">
        <w:rPr>
          <w:lang w:val="en-US"/>
        </w:rPr>
        <w:t xml:space="preserve">. </w:t>
      </w:r>
      <w:r w:rsidRPr="00CE652D">
        <w:t xml:space="preserve">Use </w:t>
      </w:r>
      <w:proofErr w:type="spellStart"/>
      <w:r w:rsidRPr="00CE652D">
        <w:t>the</w:t>
      </w:r>
      <w:proofErr w:type="spellEnd"/>
      <w:r w:rsidRPr="00CE652D">
        <w:t xml:space="preserve"> </w:t>
      </w:r>
      <w:proofErr w:type="spellStart"/>
      <w:r w:rsidRPr="00CE652D">
        <w:t>following</w:t>
      </w:r>
      <w:proofErr w:type="spellEnd"/>
      <w:r w:rsidRPr="00CE652D">
        <w:t xml:space="preserve"> </w:t>
      </w:r>
      <w:proofErr w:type="spellStart"/>
      <w:r w:rsidRPr="00CE652D">
        <w:t>format</w:t>
      </w:r>
      <w:proofErr w:type="spellEnd"/>
      <w:r w:rsidRPr="00CE652D">
        <w:t xml:space="preserve"> </w:t>
      </w:r>
      <w:proofErr w:type="spellStart"/>
      <w:r w:rsidRPr="00CE652D">
        <w:t>guidelines</w:t>
      </w:r>
      <w:proofErr w:type="spellEnd"/>
      <w:r w:rsidRPr="00CE652D">
        <w:t xml:space="preserve"> </w:t>
      </w:r>
      <w:proofErr w:type="spellStart"/>
      <w:r w:rsidRPr="00CE652D">
        <w:t>for</w:t>
      </w:r>
      <w:proofErr w:type="spellEnd"/>
      <w:r w:rsidRPr="00CE652D">
        <w:t xml:space="preserve"> figures and tables:</w:t>
      </w:r>
    </w:p>
    <w:p w14:paraId="2A745B5F" w14:textId="77777777" w:rsidR="00841B19" w:rsidRPr="00CE652D" w:rsidRDefault="00841B19">
      <w:pPr>
        <w:pStyle w:val="Bullets"/>
      </w:pPr>
      <w:r w:rsidRPr="00134FEB">
        <w:rPr>
          <w:b/>
          <w:lang w:val="en-US"/>
        </w:rPr>
        <w:t>Figure and table headings</w:t>
      </w:r>
      <w:r w:rsidRPr="00134FEB">
        <w:rPr>
          <w:lang w:val="en-US"/>
        </w:rPr>
        <w:t xml:space="preserve">: 10 point, Times New Roman </w:t>
      </w:r>
      <w:r w:rsidRPr="00134FEB">
        <w:rPr>
          <w:smallCaps/>
          <w:lang w:val="en-US"/>
        </w:rPr>
        <w:t>UPPERCASE</w:t>
      </w:r>
      <w:r w:rsidRPr="00134FEB">
        <w:rPr>
          <w:lang w:val="en-US"/>
        </w:rPr>
        <w:t xml:space="preserve">, centered. Place below the figure and above the Table (this style is defined under the style menu of this document as “Figure Heading”).  </w:t>
      </w:r>
      <w:r w:rsidRPr="00CE652D">
        <w:t xml:space="preserve">Use </w:t>
      </w:r>
      <w:proofErr w:type="spellStart"/>
      <w:r w:rsidRPr="00CE652D">
        <w:t>Roman</w:t>
      </w:r>
      <w:proofErr w:type="spellEnd"/>
      <w:r w:rsidRPr="00CE652D">
        <w:t xml:space="preserve"> </w:t>
      </w:r>
      <w:proofErr w:type="spellStart"/>
      <w:r w:rsidRPr="00CE652D">
        <w:t>numerals</w:t>
      </w:r>
      <w:proofErr w:type="spellEnd"/>
      <w:r w:rsidRPr="00CE652D">
        <w:t>.</w:t>
      </w:r>
    </w:p>
    <w:p w14:paraId="4CE209DA" w14:textId="77777777" w:rsidR="00841B19" w:rsidRPr="00134FEB" w:rsidRDefault="00841B19">
      <w:pPr>
        <w:pStyle w:val="Bullets"/>
        <w:rPr>
          <w:lang w:val="en-US"/>
        </w:rPr>
      </w:pPr>
      <w:r w:rsidRPr="00134FEB">
        <w:rPr>
          <w:lang w:val="en-US"/>
        </w:rPr>
        <w:t xml:space="preserve">Leave one blank line above and below each Table or Figure. </w:t>
      </w:r>
    </w:p>
    <w:p w14:paraId="16A0CED5" w14:textId="77777777" w:rsidR="00841B19" w:rsidRPr="00CE652D" w:rsidRDefault="00841B19">
      <w:pPr>
        <w:pStyle w:val="Bullets"/>
      </w:pPr>
      <w:r w:rsidRPr="00134FEB">
        <w:rPr>
          <w:b/>
          <w:lang w:val="en-US"/>
        </w:rPr>
        <w:t>Figure and table captions</w:t>
      </w:r>
      <w:r w:rsidRPr="00134FEB">
        <w:rPr>
          <w:lang w:val="en-US"/>
        </w:rPr>
        <w:t xml:space="preserve">: 8 point, Times New Roman, </w:t>
      </w:r>
      <w:r w:rsidRPr="00134FEB">
        <w:rPr>
          <w:smallCaps/>
          <w:lang w:val="en-US"/>
        </w:rPr>
        <w:t>Small Caps</w:t>
      </w:r>
      <w:r w:rsidRPr="00134FEB">
        <w:rPr>
          <w:lang w:val="en-US"/>
        </w:rPr>
        <w:t xml:space="preserve">, centered.  Place below the figure or table headings (this style is defined under the style </w:t>
      </w:r>
      <w:r w:rsidRPr="00134FEB">
        <w:rPr>
          <w:lang w:val="en-US"/>
        </w:rPr>
        <w:t>menu of this document as “Figure Caption”)</w:t>
      </w:r>
      <w:r w:rsidR="000F5867" w:rsidRPr="00134FEB">
        <w:rPr>
          <w:lang w:val="en-US"/>
        </w:rPr>
        <w:t xml:space="preserve">.  </w:t>
      </w:r>
      <w:proofErr w:type="spellStart"/>
      <w:r w:rsidR="000F5867" w:rsidRPr="00CE652D">
        <w:t>Make</w:t>
      </w:r>
      <w:proofErr w:type="spellEnd"/>
      <w:r w:rsidR="000F5867" w:rsidRPr="00CE652D">
        <w:t xml:space="preserve"> </w:t>
      </w:r>
      <w:proofErr w:type="spellStart"/>
      <w:r w:rsidR="000F5867" w:rsidRPr="00CE652D">
        <w:t>sure</w:t>
      </w:r>
      <w:proofErr w:type="spellEnd"/>
      <w:r w:rsidR="000F5867" w:rsidRPr="00CE652D">
        <w:t xml:space="preserve"> </w:t>
      </w:r>
      <w:proofErr w:type="spellStart"/>
      <w:r w:rsidR="000F5867" w:rsidRPr="00CE652D">
        <w:t>you</w:t>
      </w:r>
      <w:proofErr w:type="spellEnd"/>
      <w:r w:rsidR="000F5867" w:rsidRPr="00CE652D">
        <w:t xml:space="preserve"> use </w:t>
      </w:r>
      <w:proofErr w:type="spellStart"/>
      <w:r w:rsidR="000F5867" w:rsidRPr="00CE652D">
        <w:t>title</w:t>
      </w:r>
      <w:proofErr w:type="spellEnd"/>
      <w:r w:rsidR="000F5867" w:rsidRPr="00CE652D">
        <w:t xml:space="preserve"> case.</w:t>
      </w:r>
    </w:p>
    <w:p w14:paraId="322B84AA" w14:textId="77777777" w:rsidR="00841B19" w:rsidRPr="00134FEB" w:rsidRDefault="00841B19">
      <w:pPr>
        <w:pStyle w:val="Bullets"/>
        <w:rPr>
          <w:lang w:val="en-US"/>
        </w:rPr>
      </w:pPr>
      <w:r w:rsidRPr="00134FEB">
        <w:rPr>
          <w:b/>
          <w:lang w:val="en-US"/>
        </w:rPr>
        <w:t>Table text</w:t>
      </w:r>
      <w:r w:rsidRPr="00134FEB">
        <w:rPr>
          <w:lang w:val="en-US"/>
        </w:rPr>
        <w:t>: 8 point, Times New Roman, (this style is defined under the style menu of this document as “Table text”)</w:t>
      </w:r>
    </w:p>
    <w:p w14:paraId="4A8D4BF1" w14:textId="77777777" w:rsidR="00841B19" w:rsidRPr="00134FEB" w:rsidRDefault="00841B19">
      <w:pPr>
        <w:pStyle w:val="BodyText"/>
        <w:rPr>
          <w:sz w:val="16"/>
          <w:lang w:val="en-US"/>
        </w:rPr>
      </w:pPr>
    </w:p>
    <w:p w14:paraId="29A742C1" w14:textId="77777777" w:rsidR="00841B19" w:rsidRPr="00134FEB" w:rsidRDefault="00611945" w:rsidP="00841B19">
      <w:pPr>
        <w:pStyle w:val="BodyText"/>
        <w:rPr>
          <w:lang w:val="en-US"/>
        </w:rPr>
      </w:pPr>
      <w:r w:rsidRPr="00134FEB">
        <w:rPr>
          <w:lang w:val="en-US"/>
        </w:rPr>
        <w:t>Table I and Figure I</w:t>
      </w:r>
      <w:r w:rsidR="00841B19" w:rsidRPr="00134FEB">
        <w:rPr>
          <w:lang w:val="en-US"/>
        </w:rPr>
        <w:t xml:space="preserve"> below illustrates proper Table and Figure formatting.  Avoid placing figures and tables before their first mention in the text.  IEEE has the following rules for inserting graphics as figures:</w:t>
      </w:r>
    </w:p>
    <w:p w14:paraId="10B8B6AA" w14:textId="77777777" w:rsidR="00841B19" w:rsidRPr="00134FEB" w:rsidRDefault="00841B19" w:rsidP="00841B19">
      <w:pPr>
        <w:pStyle w:val="Bullets"/>
        <w:rPr>
          <w:lang w:val="en-US"/>
        </w:rPr>
      </w:pPr>
      <w:r w:rsidRPr="00134FEB">
        <w:rPr>
          <w:lang w:val="en-US"/>
        </w:rPr>
        <w:t>The manuscript’s graphics should have resolutions of 600 dpi for monochrome, 300 dpi for grayscale, and 300 dpi for color.</w:t>
      </w:r>
    </w:p>
    <w:p w14:paraId="1944555A" w14:textId="77777777" w:rsidR="00841B19" w:rsidRPr="00CE652D" w:rsidRDefault="00841B19" w:rsidP="00841B19">
      <w:pPr>
        <w:pStyle w:val="Bullets"/>
      </w:pPr>
      <w:r w:rsidRPr="00134FEB">
        <w:rPr>
          <w:lang w:val="en-US"/>
        </w:rPr>
        <w:t xml:space="preserve">Graphics should be inserted into the manuscript file </w:t>
      </w:r>
      <w:r w:rsidR="00B47129" w:rsidRPr="00134FEB">
        <w:rPr>
          <w:lang w:val="en-US"/>
        </w:rPr>
        <w:t>by clicking on</w:t>
      </w:r>
      <w:r w:rsidRPr="00134FEB">
        <w:rPr>
          <w:lang w:val="en-US"/>
        </w:rPr>
        <w:t xml:space="preserve"> “Insert – </w:t>
      </w:r>
      <w:r w:rsidR="00B47129" w:rsidRPr="00134FEB">
        <w:rPr>
          <w:lang w:val="en-US"/>
        </w:rPr>
        <w:t>Photo</w:t>
      </w:r>
      <w:r w:rsidRPr="00134FEB">
        <w:rPr>
          <w:lang w:val="en-US"/>
        </w:rPr>
        <w:t xml:space="preserve"> – </w:t>
      </w:r>
      <w:r w:rsidR="00B47129" w:rsidRPr="00134FEB">
        <w:rPr>
          <w:lang w:val="en-US"/>
        </w:rPr>
        <w:t xml:space="preserve">Picture </w:t>
      </w:r>
      <w:r w:rsidRPr="00134FEB">
        <w:rPr>
          <w:lang w:val="en-US"/>
        </w:rPr>
        <w:t>From File</w:t>
      </w:r>
      <w:r w:rsidR="00B47129" w:rsidRPr="00134FEB">
        <w:rPr>
          <w:lang w:val="en-US"/>
        </w:rPr>
        <w:t>.</w:t>
      </w:r>
      <w:r w:rsidRPr="00134FEB">
        <w:rPr>
          <w:lang w:val="en-US"/>
        </w:rPr>
        <w:t xml:space="preserve">” This means you must save every graphics as a separate file.  </w:t>
      </w:r>
      <w:r w:rsidRPr="00CE652D">
        <w:t xml:space="preserve">Do </w:t>
      </w:r>
      <w:proofErr w:type="spellStart"/>
      <w:r w:rsidRPr="00CE652D">
        <w:t>not</w:t>
      </w:r>
      <w:proofErr w:type="spellEnd"/>
      <w:r w:rsidRPr="00CE652D">
        <w:t xml:space="preserve"> use </w:t>
      </w:r>
      <w:proofErr w:type="spellStart"/>
      <w:r w:rsidRPr="00CE652D">
        <w:t>cut</w:t>
      </w:r>
      <w:proofErr w:type="spellEnd"/>
      <w:r w:rsidRPr="00CE652D">
        <w:t xml:space="preserve"> and paste </w:t>
      </w:r>
      <w:proofErr w:type="spellStart"/>
      <w:r w:rsidRPr="00CE652D">
        <w:t>to</w:t>
      </w:r>
      <w:proofErr w:type="spellEnd"/>
      <w:r w:rsidRPr="00CE652D">
        <w:t xml:space="preserve"> </w:t>
      </w:r>
      <w:proofErr w:type="spellStart"/>
      <w:r w:rsidRPr="00CE652D">
        <w:t>insert</w:t>
      </w:r>
      <w:proofErr w:type="spellEnd"/>
      <w:r w:rsidRPr="00CE652D">
        <w:t xml:space="preserve"> </w:t>
      </w:r>
      <w:proofErr w:type="spellStart"/>
      <w:r w:rsidRPr="00CE652D">
        <w:t>graphics</w:t>
      </w:r>
      <w:proofErr w:type="spellEnd"/>
      <w:r w:rsidRPr="00CE652D">
        <w:t>.</w:t>
      </w:r>
    </w:p>
    <w:p w14:paraId="6D8B1D02" w14:textId="77777777" w:rsidR="00841B19" w:rsidRPr="00134FEB" w:rsidRDefault="00841B19" w:rsidP="00841B19">
      <w:pPr>
        <w:pStyle w:val="Bullets"/>
        <w:rPr>
          <w:lang w:val="en-US"/>
        </w:rPr>
      </w:pPr>
      <w:r w:rsidRPr="00134FEB">
        <w:rPr>
          <w:lang w:val="en-US"/>
        </w:rPr>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0CE4C23A" w14:textId="77777777" w:rsidR="00B47129" w:rsidRPr="00134FEB" w:rsidRDefault="00B47129" w:rsidP="00841B19">
      <w:pPr>
        <w:pStyle w:val="Bullets"/>
        <w:rPr>
          <w:b/>
          <w:lang w:val="en-US"/>
        </w:rPr>
      </w:pPr>
      <w:r w:rsidRPr="00134FEB">
        <w:rPr>
          <w:b/>
          <w:lang w:val="en-US"/>
        </w:rPr>
        <w:t xml:space="preserve">DO NOT use text boxes for forcing in a table or figure that needs the full width of the paper.  </w:t>
      </w:r>
    </w:p>
    <w:p w14:paraId="3EFBDF25" w14:textId="77777777" w:rsidR="00FD14B5" w:rsidRPr="00134FEB" w:rsidRDefault="00FD14B5" w:rsidP="00841B19">
      <w:pPr>
        <w:pStyle w:val="Bullets"/>
        <w:rPr>
          <w:b/>
          <w:lang w:val="en-US"/>
        </w:rPr>
      </w:pPr>
      <w:r w:rsidRPr="00134FEB">
        <w:rPr>
          <w:b/>
          <w:lang w:val="en-US"/>
        </w:rPr>
        <w:t>DO NOT use text boxes for captions.</w:t>
      </w:r>
    </w:p>
    <w:p w14:paraId="5FAC717F" w14:textId="77777777" w:rsidR="00841B19" w:rsidRPr="00134FEB" w:rsidRDefault="00841B19" w:rsidP="00841B19">
      <w:pPr>
        <w:pStyle w:val="Bullets"/>
        <w:numPr>
          <w:ilvl w:val="0"/>
          <w:numId w:val="0"/>
        </w:numPr>
        <w:rPr>
          <w:lang w:val="en-US"/>
        </w:rPr>
      </w:pPr>
    </w:p>
    <w:p w14:paraId="758AF3EB" w14:textId="77777777" w:rsidR="00841B19" w:rsidRPr="00134FEB" w:rsidRDefault="00841B19" w:rsidP="00841B19">
      <w:pPr>
        <w:pStyle w:val="Bullets"/>
        <w:numPr>
          <w:ilvl w:val="0"/>
          <w:numId w:val="0"/>
        </w:numPr>
        <w:jc w:val="center"/>
        <w:rPr>
          <w:lang w:val="en-US"/>
        </w:rPr>
      </w:pPr>
      <w:r w:rsidRPr="00134FEB">
        <w:rPr>
          <w:lang w:val="en-US"/>
        </w:rPr>
        <w:t>TABLE I</w:t>
      </w:r>
    </w:p>
    <w:p w14:paraId="6EBC75F4" w14:textId="77777777" w:rsidR="00841B19" w:rsidRPr="00134FEB" w:rsidRDefault="00841B19">
      <w:pPr>
        <w:pStyle w:val="FigureCaptions"/>
      </w:pPr>
      <w:r w:rsidRPr="00134FEB">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CE652D" w14:paraId="370A742B" w14:textId="77777777">
        <w:tc>
          <w:tcPr>
            <w:tcW w:w="661" w:type="dxa"/>
            <w:tcBorders>
              <w:bottom w:val="single" w:sz="6" w:space="0" w:color="008000"/>
            </w:tcBorders>
          </w:tcPr>
          <w:p w14:paraId="4F060DF2" w14:textId="77777777" w:rsidR="00841B19" w:rsidRPr="00CE652D" w:rsidRDefault="00841B19">
            <w:pPr>
              <w:pStyle w:val="FootnoteText"/>
            </w:pPr>
            <w:proofErr w:type="spellStart"/>
            <w:r w:rsidRPr="00CE652D">
              <w:t>Points</w:t>
            </w:r>
            <w:proofErr w:type="spellEnd"/>
            <w:r w:rsidRPr="00CE652D">
              <w:t xml:space="preserve"> </w:t>
            </w:r>
          </w:p>
        </w:tc>
        <w:tc>
          <w:tcPr>
            <w:tcW w:w="2922" w:type="dxa"/>
            <w:tcBorders>
              <w:bottom w:val="single" w:sz="6" w:space="0" w:color="008000"/>
            </w:tcBorders>
          </w:tcPr>
          <w:p w14:paraId="3651E3F1" w14:textId="77777777" w:rsidR="00841B19" w:rsidRPr="00CE652D" w:rsidRDefault="00841B19">
            <w:pPr>
              <w:pStyle w:val="FootnoteText"/>
            </w:pPr>
            <w:proofErr w:type="spellStart"/>
            <w:r w:rsidRPr="00CE652D">
              <w:t>Type</w:t>
            </w:r>
            <w:proofErr w:type="spellEnd"/>
            <w:r w:rsidRPr="00CE652D">
              <w:t xml:space="preserve"> </w:t>
            </w:r>
            <w:proofErr w:type="spellStart"/>
            <w:r w:rsidRPr="00CE652D">
              <w:t>of</w:t>
            </w:r>
            <w:proofErr w:type="spellEnd"/>
            <w:r w:rsidRPr="00CE652D">
              <w:t xml:space="preserve"> Text</w:t>
            </w:r>
          </w:p>
        </w:tc>
        <w:tc>
          <w:tcPr>
            <w:tcW w:w="1527" w:type="dxa"/>
            <w:tcBorders>
              <w:bottom w:val="single" w:sz="6" w:space="0" w:color="008000"/>
            </w:tcBorders>
          </w:tcPr>
          <w:p w14:paraId="7EA26505" w14:textId="77777777" w:rsidR="00841B19" w:rsidRPr="00CE652D" w:rsidRDefault="00841B19">
            <w:pPr>
              <w:pStyle w:val="FootnoteText"/>
            </w:pPr>
            <w:proofErr w:type="spellStart"/>
            <w:r w:rsidRPr="00CE652D">
              <w:t>Type</w:t>
            </w:r>
            <w:proofErr w:type="spellEnd"/>
            <w:r w:rsidRPr="00CE652D">
              <w:t xml:space="preserve"> </w:t>
            </w:r>
            <w:proofErr w:type="spellStart"/>
            <w:r w:rsidRPr="00CE652D">
              <w:t>Styles</w:t>
            </w:r>
            <w:proofErr w:type="spellEnd"/>
          </w:p>
        </w:tc>
      </w:tr>
      <w:tr w:rsidR="00841B19" w:rsidRPr="00B27913" w14:paraId="13A779B5" w14:textId="77777777">
        <w:trPr>
          <w:trHeight w:val="2523"/>
        </w:trPr>
        <w:tc>
          <w:tcPr>
            <w:tcW w:w="661" w:type="dxa"/>
          </w:tcPr>
          <w:p w14:paraId="27175922" w14:textId="77777777" w:rsidR="00841B19" w:rsidRPr="00CE652D" w:rsidRDefault="00841B19" w:rsidP="00841B19">
            <w:pPr>
              <w:pStyle w:val="Tabletext"/>
            </w:pPr>
            <w:r w:rsidRPr="00CE652D">
              <w:t>8</w:t>
            </w:r>
          </w:p>
          <w:p w14:paraId="45C33A14" w14:textId="77777777" w:rsidR="00841B19" w:rsidRPr="00CE652D" w:rsidRDefault="00841B19" w:rsidP="00841B19">
            <w:pPr>
              <w:pStyle w:val="Tabletext"/>
            </w:pPr>
            <w:r w:rsidRPr="00CE652D">
              <w:t>10</w:t>
            </w:r>
          </w:p>
          <w:p w14:paraId="6D97EB1A" w14:textId="77777777" w:rsidR="00841B19" w:rsidRPr="00CE652D" w:rsidRDefault="00841B19" w:rsidP="00841B19">
            <w:pPr>
              <w:pStyle w:val="Tabletext"/>
            </w:pPr>
            <w:r w:rsidRPr="00CE652D">
              <w:t>8</w:t>
            </w:r>
          </w:p>
          <w:p w14:paraId="78233C7A" w14:textId="77777777" w:rsidR="00841B19" w:rsidRPr="00CE652D" w:rsidRDefault="00841B19" w:rsidP="00841B19">
            <w:pPr>
              <w:pStyle w:val="Tabletext"/>
            </w:pPr>
            <w:r w:rsidRPr="00CE652D">
              <w:t>8</w:t>
            </w:r>
          </w:p>
          <w:p w14:paraId="7AD41438" w14:textId="77777777" w:rsidR="00841B19" w:rsidRPr="00CE652D" w:rsidRDefault="00841B19" w:rsidP="00841B19">
            <w:pPr>
              <w:pStyle w:val="Tabletext"/>
            </w:pPr>
            <w:r w:rsidRPr="00CE652D">
              <w:t>8</w:t>
            </w:r>
          </w:p>
          <w:p w14:paraId="3518AAF2" w14:textId="77777777" w:rsidR="00841B19" w:rsidRPr="00CE652D" w:rsidRDefault="00841B19" w:rsidP="00841B19">
            <w:pPr>
              <w:pStyle w:val="Tabletext"/>
            </w:pPr>
            <w:r w:rsidRPr="00CE652D">
              <w:t>10</w:t>
            </w:r>
          </w:p>
          <w:p w14:paraId="0E62D079" w14:textId="77777777" w:rsidR="00841B19" w:rsidRPr="00CE652D" w:rsidRDefault="00841B19" w:rsidP="00841B19">
            <w:pPr>
              <w:pStyle w:val="Tabletext"/>
            </w:pPr>
            <w:r w:rsidRPr="00CE652D">
              <w:t>10</w:t>
            </w:r>
          </w:p>
          <w:p w14:paraId="7FE45B2A" w14:textId="77777777" w:rsidR="00841B19" w:rsidRPr="00CE652D" w:rsidRDefault="00841B19" w:rsidP="00841B19">
            <w:pPr>
              <w:pStyle w:val="Tabletext"/>
            </w:pPr>
            <w:r w:rsidRPr="00CE652D">
              <w:t>10</w:t>
            </w:r>
          </w:p>
          <w:p w14:paraId="768A56B6" w14:textId="77777777" w:rsidR="00841B19" w:rsidRPr="00CE652D" w:rsidRDefault="00841B19" w:rsidP="00841B19">
            <w:pPr>
              <w:pStyle w:val="Tabletext"/>
            </w:pPr>
            <w:r w:rsidRPr="00CE652D">
              <w:t>10</w:t>
            </w:r>
          </w:p>
          <w:p w14:paraId="342D7915" w14:textId="77777777" w:rsidR="00841B19" w:rsidRPr="00CE652D" w:rsidRDefault="00841B19" w:rsidP="00841B19">
            <w:pPr>
              <w:pStyle w:val="Tabletext"/>
            </w:pPr>
            <w:r w:rsidRPr="00CE652D">
              <w:t>10</w:t>
            </w:r>
          </w:p>
          <w:p w14:paraId="4F8AE2EF" w14:textId="77777777" w:rsidR="00841B19" w:rsidRPr="00CE652D" w:rsidRDefault="00841B19" w:rsidP="00841B19">
            <w:pPr>
              <w:pStyle w:val="Tabletext"/>
            </w:pPr>
            <w:r w:rsidRPr="00CE652D">
              <w:t>10</w:t>
            </w:r>
          </w:p>
          <w:p w14:paraId="1E30CF88" w14:textId="77777777" w:rsidR="00841B19" w:rsidRPr="00CE652D" w:rsidRDefault="00841B19" w:rsidP="00841B19">
            <w:pPr>
              <w:pStyle w:val="Tabletext"/>
            </w:pPr>
            <w:r w:rsidRPr="00CE652D">
              <w:t>11</w:t>
            </w:r>
          </w:p>
          <w:p w14:paraId="51964CAD" w14:textId="77777777" w:rsidR="00841B19" w:rsidRPr="00CE652D" w:rsidRDefault="00841B19" w:rsidP="00841B19">
            <w:pPr>
              <w:pStyle w:val="Tabletext"/>
            </w:pPr>
            <w:r w:rsidRPr="00CE652D">
              <w:t>24</w:t>
            </w:r>
          </w:p>
        </w:tc>
        <w:tc>
          <w:tcPr>
            <w:tcW w:w="2922" w:type="dxa"/>
          </w:tcPr>
          <w:p w14:paraId="0E087280" w14:textId="77777777" w:rsidR="00841B19" w:rsidRPr="00134FEB" w:rsidRDefault="00841B19" w:rsidP="00841B19">
            <w:pPr>
              <w:pStyle w:val="Tabletext"/>
              <w:rPr>
                <w:lang w:val="en-US"/>
              </w:rPr>
            </w:pPr>
            <w:r w:rsidRPr="00134FEB">
              <w:rPr>
                <w:lang w:val="en-US"/>
              </w:rPr>
              <w:t>Table text</w:t>
            </w:r>
          </w:p>
          <w:p w14:paraId="751D5052" w14:textId="77777777" w:rsidR="00841B19" w:rsidRPr="00134FEB" w:rsidRDefault="00841B19" w:rsidP="00841B19">
            <w:pPr>
              <w:pStyle w:val="Tabletext"/>
              <w:rPr>
                <w:lang w:val="en-US"/>
              </w:rPr>
            </w:pPr>
            <w:r w:rsidRPr="00134FEB">
              <w:rPr>
                <w:lang w:val="en-US"/>
              </w:rPr>
              <w:t>Figure and Table Headings</w:t>
            </w:r>
          </w:p>
          <w:p w14:paraId="009F3FFF" w14:textId="77777777" w:rsidR="00841B19" w:rsidRPr="00134FEB" w:rsidRDefault="00841B19" w:rsidP="00841B19">
            <w:pPr>
              <w:pStyle w:val="Tabletext"/>
              <w:rPr>
                <w:lang w:val="en-US"/>
              </w:rPr>
            </w:pPr>
            <w:r w:rsidRPr="00134FEB">
              <w:rPr>
                <w:lang w:val="en-US"/>
              </w:rPr>
              <w:t>Figure and Table Captions</w:t>
            </w:r>
          </w:p>
          <w:p w14:paraId="7866C3D1" w14:textId="77777777" w:rsidR="00841B19" w:rsidRPr="00134FEB" w:rsidRDefault="00841B19" w:rsidP="00841B19">
            <w:pPr>
              <w:pStyle w:val="Tabletext"/>
              <w:rPr>
                <w:lang w:val="en-US"/>
              </w:rPr>
            </w:pPr>
            <w:r w:rsidRPr="00134FEB">
              <w:rPr>
                <w:lang w:val="en-US"/>
              </w:rPr>
              <w:t>Footnote</w:t>
            </w:r>
          </w:p>
          <w:p w14:paraId="1973333F" w14:textId="77777777" w:rsidR="00841B19" w:rsidRPr="00134FEB" w:rsidRDefault="00841B19" w:rsidP="00841B19">
            <w:pPr>
              <w:pStyle w:val="Tabletext"/>
              <w:rPr>
                <w:lang w:val="en-US"/>
              </w:rPr>
            </w:pPr>
            <w:r w:rsidRPr="00134FEB">
              <w:rPr>
                <w:lang w:val="en-US"/>
              </w:rPr>
              <w:t>Reference list</w:t>
            </w:r>
          </w:p>
          <w:p w14:paraId="7381C2BD" w14:textId="77777777" w:rsidR="00841B19" w:rsidRPr="00134FEB" w:rsidRDefault="00841B19" w:rsidP="00841B19">
            <w:pPr>
              <w:pStyle w:val="Tabletext"/>
              <w:rPr>
                <w:lang w:val="en-US"/>
              </w:rPr>
            </w:pPr>
            <w:r w:rsidRPr="00134FEB">
              <w:rPr>
                <w:lang w:val="en-US"/>
              </w:rPr>
              <w:t>Abstract</w:t>
            </w:r>
          </w:p>
          <w:p w14:paraId="5418B81B" w14:textId="77777777" w:rsidR="00841B19" w:rsidRPr="00134FEB" w:rsidRDefault="00841B19" w:rsidP="00841B19">
            <w:pPr>
              <w:pStyle w:val="Tabletext"/>
              <w:rPr>
                <w:lang w:val="en-US"/>
              </w:rPr>
            </w:pPr>
            <w:r w:rsidRPr="00134FEB">
              <w:rPr>
                <w:lang w:val="en-US"/>
              </w:rPr>
              <w:t>Index Terms</w:t>
            </w:r>
          </w:p>
          <w:p w14:paraId="535BCFEE" w14:textId="77777777" w:rsidR="00841B19" w:rsidRPr="00134FEB" w:rsidRDefault="00841B19" w:rsidP="00841B19">
            <w:pPr>
              <w:pStyle w:val="Tabletext"/>
              <w:rPr>
                <w:lang w:val="en-US"/>
              </w:rPr>
            </w:pPr>
            <w:r w:rsidRPr="00134FEB">
              <w:rPr>
                <w:lang w:val="en-US"/>
              </w:rPr>
              <w:t>Section Titles</w:t>
            </w:r>
          </w:p>
          <w:p w14:paraId="0444BB6D" w14:textId="77777777" w:rsidR="00841B19" w:rsidRPr="00134FEB" w:rsidRDefault="00841B19" w:rsidP="00841B19">
            <w:pPr>
              <w:pStyle w:val="Tabletext"/>
              <w:rPr>
                <w:lang w:val="en-US"/>
              </w:rPr>
            </w:pPr>
            <w:r w:rsidRPr="00134FEB">
              <w:rPr>
                <w:lang w:val="en-US"/>
              </w:rPr>
              <w:t>Main Text and Equations</w:t>
            </w:r>
          </w:p>
          <w:p w14:paraId="5BD6EF88" w14:textId="77777777" w:rsidR="00841B19" w:rsidRPr="00134FEB" w:rsidRDefault="00841B19" w:rsidP="00841B19">
            <w:pPr>
              <w:pStyle w:val="Tabletext"/>
              <w:rPr>
                <w:lang w:val="en-US"/>
              </w:rPr>
            </w:pPr>
            <w:r w:rsidRPr="00134FEB">
              <w:rPr>
                <w:lang w:val="en-US"/>
              </w:rPr>
              <w:t>Subheadings</w:t>
            </w:r>
          </w:p>
          <w:p w14:paraId="5FB01151" w14:textId="77777777" w:rsidR="00841B19" w:rsidRPr="00134FEB" w:rsidRDefault="00841B19" w:rsidP="00841B19">
            <w:pPr>
              <w:pStyle w:val="Tabletext"/>
              <w:rPr>
                <w:lang w:val="en-US"/>
              </w:rPr>
            </w:pPr>
            <w:r w:rsidRPr="00134FEB">
              <w:rPr>
                <w:lang w:val="en-US"/>
              </w:rPr>
              <w:t>Author email</w:t>
            </w:r>
          </w:p>
          <w:p w14:paraId="00953343" w14:textId="77777777" w:rsidR="00841B19" w:rsidRPr="00134FEB" w:rsidRDefault="00841B19" w:rsidP="00841B19">
            <w:pPr>
              <w:pStyle w:val="Tabletext"/>
              <w:rPr>
                <w:lang w:val="en-US"/>
              </w:rPr>
            </w:pPr>
            <w:r w:rsidRPr="00134FEB">
              <w:rPr>
                <w:lang w:val="en-US"/>
              </w:rPr>
              <w:t>Author name</w:t>
            </w:r>
          </w:p>
          <w:p w14:paraId="76DC34DA" w14:textId="77777777" w:rsidR="00841B19" w:rsidRPr="00134FEB" w:rsidRDefault="00841B19" w:rsidP="00841B19">
            <w:pPr>
              <w:pStyle w:val="Tabletext"/>
              <w:rPr>
                <w:lang w:val="en-US"/>
              </w:rPr>
            </w:pPr>
            <w:r w:rsidRPr="00134FEB">
              <w:rPr>
                <w:lang w:val="en-US"/>
              </w:rPr>
              <w:t xml:space="preserve">Title </w:t>
            </w:r>
          </w:p>
        </w:tc>
        <w:tc>
          <w:tcPr>
            <w:tcW w:w="1527" w:type="dxa"/>
          </w:tcPr>
          <w:p w14:paraId="78E49324" w14:textId="77777777" w:rsidR="00841B19" w:rsidRPr="00134FEB" w:rsidRDefault="00841B19" w:rsidP="00841B19">
            <w:pPr>
              <w:pStyle w:val="Tabletext"/>
              <w:rPr>
                <w:smallCaps/>
                <w:lang w:val="en-US"/>
              </w:rPr>
            </w:pPr>
          </w:p>
          <w:p w14:paraId="73EDD2DF" w14:textId="77777777" w:rsidR="00841B19" w:rsidRPr="00134FEB" w:rsidRDefault="00841B19" w:rsidP="00841B19">
            <w:pPr>
              <w:pStyle w:val="Tabletext"/>
              <w:rPr>
                <w:lang w:val="en-US"/>
              </w:rPr>
            </w:pPr>
            <w:r w:rsidRPr="00134FEB">
              <w:rPr>
                <w:smallCaps/>
                <w:lang w:val="en-US"/>
              </w:rPr>
              <w:t>UPPERCASE</w:t>
            </w:r>
          </w:p>
          <w:p w14:paraId="05BFAC87" w14:textId="77777777" w:rsidR="00841B19" w:rsidRPr="00134FEB" w:rsidRDefault="00841B19" w:rsidP="00841B19">
            <w:pPr>
              <w:pStyle w:val="Tabletext"/>
              <w:rPr>
                <w:lang w:val="en-US"/>
              </w:rPr>
            </w:pPr>
            <w:r w:rsidRPr="00134FEB">
              <w:rPr>
                <w:smallCaps/>
                <w:lang w:val="en-US"/>
              </w:rPr>
              <w:t>Small Caps</w:t>
            </w:r>
          </w:p>
          <w:p w14:paraId="254A5FBB" w14:textId="77777777" w:rsidR="00841B19" w:rsidRPr="00134FEB" w:rsidRDefault="00841B19" w:rsidP="00841B19">
            <w:pPr>
              <w:pStyle w:val="Tabletext"/>
              <w:rPr>
                <w:lang w:val="en-US"/>
              </w:rPr>
            </w:pPr>
          </w:p>
          <w:p w14:paraId="3147549D" w14:textId="77777777" w:rsidR="00841B19" w:rsidRPr="00134FEB" w:rsidRDefault="00841B19" w:rsidP="00841B19">
            <w:pPr>
              <w:pStyle w:val="Tabletext"/>
              <w:rPr>
                <w:b/>
                <w:lang w:val="en-US"/>
              </w:rPr>
            </w:pPr>
          </w:p>
          <w:p w14:paraId="1885D00C" w14:textId="77777777" w:rsidR="00841B19" w:rsidRPr="00134FEB" w:rsidRDefault="00841B19" w:rsidP="00841B19">
            <w:pPr>
              <w:pStyle w:val="Tabletext"/>
              <w:rPr>
                <w:b/>
                <w:lang w:val="en-US"/>
              </w:rPr>
            </w:pPr>
            <w:r w:rsidRPr="00134FEB">
              <w:rPr>
                <w:b/>
                <w:lang w:val="en-US"/>
              </w:rPr>
              <w:t>Bold</w:t>
            </w:r>
          </w:p>
          <w:p w14:paraId="608B1AFF" w14:textId="77777777" w:rsidR="00841B19" w:rsidRPr="00134FEB" w:rsidRDefault="00841B19" w:rsidP="00841B19">
            <w:pPr>
              <w:pStyle w:val="Tabletext"/>
              <w:rPr>
                <w:lang w:val="en-US"/>
              </w:rPr>
            </w:pPr>
          </w:p>
          <w:p w14:paraId="5397A325" w14:textId="77777777" w:rsidR="00841B19" w:rsidRPr="00134FEB" w:rsidRDefault="00841B19" w:rsidP="00841B19">
            <w:pPr>
              <w:pStyle w:val="Tabletext"/>
              <w:rPr>
                <w:b/>
                <w:smallCaps/>
                <w:lang w:val="en-US"/>
              </w:rPr>
            </w:pPr>
            <w:r w:rsidRPr="00134FEB">
              <w:rPr>
                <w:b/>
                <w:smallCaps/>
                <w:lang w:val="en-US"/>
              </w:rPr>
              <w:t xml:space="preserve">Small Caps, Bold </w:t>
            </w:r>
          </w:p>
          <w:p w14:paraId="7B5A9B9A" w14:textId="77777777" w:rsidR="00841B19" w:rsidRPr="00134FEB" w:rsidRDefault="00841B19" w:rsidP="00841B19">
            <w:pPr>
              <w:pStyle w:val="Tabletext"/>
              <w:rPr>
                <w:lang w:val="en-US"/>
              </w:rPr>
            </w:pPr>
          </w:p>
          <w:p w14:paraId="5E1068FE" w14:textId="77777777" w:rsidR="00841B19" w:rsidRPr="00134FEB" w:rsidRDefault="00841B19" w:rsidP="00841B19">
            <w:pPr>
              <w:pStyle w:val="Tabletext"/>
              <w:rPr>
                <w:lang w:val="en-US"/>
              </w:rPr>
            </w:pPr>
            <w:r w:rsidRPr="00134FEB">
              <w:rPr>
                <w:i/>
                <w:lang w:val="en-US"/>
              </w:rPr>
              <w:t>Italic</w:t>
            </w:r>
            <w:r w:rsidRPr="00134FEB">
              <w:rPr>
                <w:lang w:val="en-US"/>
              </w:rPr>
              <w:t>, Left justified</w:t>
            </w:r>
          </w:p>
          <w:p w14:paraId="3698B077" w14:textId="77777777" w:rsidR="00841B19" w:rsidRPr="00134FEB" w:rsidRDefault="00841B19" w:rsidP="00841B19">
            <w:pPr>
              <w:pStyle w:val="Tabletext"/>
              <w:rPr>
                <w:lang w:val="en-US"/>
              </w:rPr>
            </w:pPr>
          </w:p>
          <w:p w14:paraId="1AB6970E" w14:textId="77777777" w:rsidR="00841B19" w:rsidRPr="00134FEB" w:rsidRDefault="00841B19" w:rsidP="00841B19">
            <w:pPr>
              <w:pStyle w:val="Tabletext"/>
              <w:rPr>
                <w:lang w:val="en-US"/>
              </w:rPr>
            </w:pPr>
          </w:p>
          <w:p w14:paraId="69CDB50C" w14:textId="77777777" w:rsidR="00841B19" w:rsidRPr="00134FEB" w:rsidRDefault="00841B19" w:rsidP="00841B19">
            <w:pPr>
              <w:pStyle w:val="Tabletext"/>
              <w:rPr>
                <w:lang w:val="en-US"/>
              </w:rPr>
            </w:pPr>
            <w:r w:rsidRPr="00134FEB">
              <w:rPr>
                <w:lang w:val="en-US"/>
              </w:rPr>
              <w:t>Title Case</w:t>
            </w:r>
          </w:p>
        </w:tc>
      </w:tr>
    </w:tbl>
    <w:p w14:paraId="1AF4E142" w14:textId="77777777" w:rsidR="00841B19" w:rsidRPr="00134FEB" w:rsidRDefault="00841B19" w:rsidP="00841B19">
      <w:pPr>
        <w:pStyle w:val="BodyText"/>
        <w:ind w:firstLine="0"/>
        <w:rPr>
          <w:lang w:val="en-US"/>
        </w:rPr>
      </w:pPr>
    </w:p>
    <w:p w14:paraId="3F7265E9" w14:textId="77777777" w:rsidR="00841B19" w:rsidRPr="00CE652D" w:rsidRDefault="00436279" w:rsidP="00841B19">
      <w:pPr>
        <w:pStyle w:val="BodyText"/>
        <w:ind w:firstLine="0"/>
        <w:jc w:val="center"/>
      </w:pPr>
      <w:r w:rsidRPr="00CE652D">
        <w:rPr>
          <w:noProof/>
          <w:lang w:eastAsia="es-ES"/>
        </w:rPr>
        <w:drawing>
          <wp:inline distT="0" distB="0" distL="0" distR="0" wp14:anchorId="5B38899C" wp14:editId="23040E0D">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22BC79AF" w14:textId="77777777" w:rsidR="00841B19" w:rsidRPr="00CE652D" w:rsidRDefault="00841B19">
      <w:pPr>
        <w:pStyle w:val="BodyText"/>
        <w:rPr>
          <w:sz w:val="16"/>
        </w:rPr>
      </w:pPr>
    </w:p>
    <w:p w14:paraId="3394E07A" w14:textId="77777777" w:rsidR="00841B19" w:rsidRPr="00134FEB" w:rsidRDefault="00841B19">
      <w:pPr>
        <w:pStyle w:val="FigureHeading"/>
        <w:outlineLvl w:val="0"/>
        <w:rPr>
          <w:sz w:val="20"/>
          <w:lang w:val="en-US"/>
        </w:rPr>
      </w:pPr>
      <w:r w:rsidRPr="00134FEB">
        <w:rPr>
          <w:sz w:val="20"/>
          <w:lang w:val="en-US"/>
        </w:rPr>
        <w:t>Figure I</w:t>
      </w:r>
    </w:p>
    <w:p w14:paraId="7174811C" w14:textId="77777777" w:rsidR="00841B19" w:rsidRPr="00134FEB" w:rsidRDefault="00841B19">
      <w:pPr>
        <w:pStyle w:val="FigureCaptions"/>
      </w:pPr>
      <w:r w:rsidRPr="00134FEB">
        <w:t>Logo of the Institute for Electrical and Electronics Engineers</w:t>
      </w:r>
    </w:p>
    <w:p w14:paraId="1D89F261" w14:textId="77777777" w:rsidR="00841B19" w:rsidRPr="00134FEB" w:rsidRDefault="00841B19">
      <w:pPr>
        <w:pStyle w:val="BodyText"/>
        <w:rPr>
          <w:lang w:val="en-US"/>
        </w:rPr>
      </w:pPr>
    </w:p>
    <w:p w14:paraId="50243998" w14:textId="77777777" w:rsidR="00841B19" w:rsidRPr="00134FEB" w:rsidRDefault="00841B19">
      <w:pPr>
        <w:pStyle w:val="BodyText"/>
        <w:rPr>
          <w:lang w:val="en-US"/>
        </w:rPr>
      </w:pPr>
      <w:r w:rsidRPr="00134FEB">
        <w:rPr>
          <w:lang w:val="en-US"/>
        </w:rPr>
        <w:t>Number equations consecutively with equation numbers in parentheses flush with the right margin, as in (1)</w:t>
      </w:r>
      <w:r w:rsidR="00FD14B5" w:rsidRPr="00134FEB">
        <w:rPr>
          <w:lang w:val="en-US"/>
        </w:rPr>
        <w:t xml:space="preserve">.  This is best achieved by using a right tab.  DO NOT USE SPACES to position your equations.  </w:t>
      </w:r>
    </w:p>
    <w:p w14:paraId="18C26B91" w14:textId="77777777" w:rsidR="00841B19" w:rsidRPr="00134FEB" w:rsidRDefault="00841B19">
      <w:pPr>
        <w:pStyle w:val="BodyText"/>
        <w:rPr>
          <w:lang w:val="en-US"/>
        </w:rPr>
      </w:pPr>
    </w:p>
    <w:p w14:paraId="75A54A00" w14:textId="77777777" w:rsidR="00841B19" w:rsidRPr="00134FEB" w:rsidRDefault="00FD14B5" w:rsidP="00FD14B5">
      <w:pPr>
        <w:pStyle w:val="BodyText"/>
        <w:tabs>
          <w:tab w:val="center" w:pos="2250"/>
          <w:tab w:val="right" w:pos="4950"/>
        </w:tabs>
        <w:rPr>
          <w:lang w:val="en-US"/>
        </w:rPr>
      </w:pPr>
      <w:r w:rsidRPr="00134FEB">
        <w:rPr>
          <w:lang w:val="en-US"/>
        </w:rPr>
        <w:tab/>
      </w:r>
      <w:r w:rsidR="00841B19" w:rsidRPr="00134FEB">
        <w:rPr>
          <w:i/>
          <w:lang w:val="en-US"/>
        </w:rPr>
        <w:t xml:space="preserve">2jk </w:t>
      </w:r>
      <w:r w:rsidR="00841B19" w:rsidRPr="00CE652D">
        <w:rPr>
          <w:i/>
        </w:rPr>
        <w:sym w:font="Symbol" w:char="F0B6"/>
      </w:r>
      <w:r w:rsidR="00841B19" w:rsidRPr="00134FEB">
        <w:rPr>
          <w:i/>
          <w:lang w:val="en-US"/>
        </w:rPr>
        <w:t>u/</w:t>
      </w:r>
      <w:r w:rsidR="00841B19" w:rsidRPr="00CE652D">
        <w:rPr>
          <w:i/>
        </w:rPr>
        <w:sym w:font="Symbol" w:char="F0B6"/>
      </w:r>
      <w:r w:rsidR="00841B19" w:rsidRPr="00134FEB">
        <w:rPr>
          <w:i/>
          <w:lang w:val="en-US"/>
        </w:rPr>
        <w:t xml:space="preserve">z  =  </w:t>
      </w:r>
      <w:r w:rsidR="00841B19" w:rsidRPr="00CE652D">
        <w:rPr>
          <w:i/>
        </w:rPr>
        <w:sym w:font="Symbol" w:char="F0B6"/>
      </w:r>
      <w:r w:rsidR="00841B19" w:rsidRPr="00134FEB">
        <w:rPr>
          <w:i/>
          <w:vertAlign w:val="superscript"/>
          <w:lang w:val="en-US"/>
        </w:rPr>
        <w:t>2</w:t>
      </w:r>
      <w:r w:rsidR="00841B19" w:rsidRPr="00134FEB">
        <w:rPr>
          <w:i/>
          <w:lang w:val="en-US"/>
        </w:rPr>
        <w:t>u/</w:t>
      </w:r>
      <w:r w:rsidR="00841B19" w:rsidRPr="00CE652D">
        <w:rPr>
          <w:i/>
        </w:rPr>
        <w:sym w:font="Symbol" w:char="F0B6"/>
      </w:r>
      <w:r w:rsidR="00841B19" w:rsidRPr="00134FEB">
        <w:rPr>
          <w:i/>
          <w:lang w:val="en-US"/>
        </w:rPr>
        <w:t>x</w:t>
      </w:r>
      <w:r w:rsidR="00841B19" w:rsidRPr="00134FEB">
        <w:rPr>
          <w:i/>
          <w:vertAlign w:val="superscript"/>
          <w:lang w:val="en-US"/>
        </w:rPr>
        <w:t>2</w:t>
      </w:r>
      <w:r w:rsidR="00841B19" w:rsidRPr="00134FEB">
        <w:rPr>
          <w:i/>
          <w:lang w:val="en-US"/>
        </w:rPr>
        <w:t xml:space="preserve"> + k</w:t>
      </w:r>
      <w:r w:rsidR="00841B19" w:rsidRPr="00134FEB">
        <w:rPr>
          <w:i/>
          <w:vertAlign w:val="superscript"/>
          <w:lang w:val="en-US"/>
        </w:rPr>
        <w:t>2</w:t>
      </w:r>
      <w:r w:rsidR="00841B19" w:rsidRPr="00134FEB">
        <w:rPr>
          <w:i/>
          <w:lang w:val="en-US"/>
        </w:rPr>
        <w:t xml:space="preserve"> (n</w:t>
      </w:r>
      <w:r w:rsidR="00841B19" w:rsidRPr="00134FEB">
        <w:rPr>
          <w:i/>
          <w:vertAlign w:val="superscript"/>
          <w:lang w:val="en-US"/>
        </w:rPr>
        <w:t>2</w:t>
      </w:r>
      <w:r w:rsidR="00841B19" w:rsidRPr="00134FEB">
        <w:rPr>
          <w:lang w:val="en-US"/>
        </w:rPr>
        <w:t xml:space="preserve"> - </w:t>
      </w:r>
      <w:r w:rsidR="00841B19" w:rsidRPr="00CE652D">
        <w:sym w:font="Symbol" w:char="F062"/>
      </w:r>
      <w:r w:rsidR="00841B19" w:rsidRPr="00134FEB">
        <w:rPr>
          <w:i/>
          <w:vertAlign w:val="superscript"/>
          <w:lang w:val="en-US"/>
        </w:rPr>
        <w:t>2</w:t>
      </w:r>
      <w:r w:rsidR="00841B19" w:rsidRPr="00134FEB">
        <w:rPr>
          <w:i/>
          <w:lang w:val="en-US"/>
        </w:rPr>
        <w:t xml:space="preserve">) u </w:t>
      </w:r>
      <w:r w:rsidRPr="00134FEB">
        <w:rPr>
          <w:lang w:val="en-US"/>
        </w:rPr>
        <w:tab/>
      </w:r>
      <w:r w:rsidR="00841B19" w:rsidRPr="00134FEB">
        <w:rPr>
          <w:lang w:val="en-US"/>
        </w:rPr>
        <w:t>(1)</w:t>
      </w:r>
    </w:p>
    <w:p w14:paraId="6114E845" w14:textId="77777777" w:rsidR="00841B19" w:rsidRPr="00134FEB" w:rsidRDefault="00841B19">
      <w:pPr>
        <w:pStyle w:val="BodyText"/>
        <w:rPr>
          <w:lang w:val="en-US"/>
        </w:rPr>
      </w:pPr>
    </w:p>
    <w:p w14:paraId="7A1F8C15" w14:textId="77777777" w:rsidR="00841B19" w:rsidRPr="00134FEB" w:rsidRDefault="00841B19">
      <w:pPr>
        <w:pStyle w:val="BodyText"/>
        <w:rPr>
          <w:lang w:val="en-US"/>
        </w:rPr>
      </w:pPr>
      <w:r w:rsidRPr="00134FEB">
        <w:rPr>
          <w:lang w:val="en-US"/>
        </w:rPr>
        <w:t xml:space="preserve">Refer to “(1),” not “Eq. (1)” or “Equation (1),” except at the beginning of a sentence: “Equation (1) is….” </w:t>
      </w:r>
    </w:p>
    <w:p w14:paraId="274E0CD9" w14:textId="77777777" w:rsidR="00841B19" w:rsidRPr="00134FEB" w:rsidRDefault="00841B19">
      <w:pPr>
        <w:pStyle w:val="BodyText"/>
        <w:rPr>
          <w:sz w:val="16"/>
          <w:lang w:val="en-US"/>
        </w:rPr>
      </w:pPr>
      <w:r w:rsidRPr="00134FEB">
        <w:rPr>
          <w:lang w:val="en-US"/>
        </w:rPr>
        <w:t>Make sure you use only the “Symbol Font” for all your symbols, or embed all your different symbol fonts within the file when you save the document.</w:t>
      </w:r>
    </w:p>
    <w:p w14:paraId="784FA730" w14:textId="77777777" w:rsidR="00841B19" w:rsidRPr="00134FEB" w:rsidRDefault="00841B19">
      <w:pPr>
        <w:pStyle w:val="SectionHeading"/>
        <w:outlineLvl w:val="0"/>
      </w:pPr>
      <w:r w:rsidRPr="00134FEB">
        <w:t>Headers and Footers</w:t>
      </w:r>
    </w:p>
    <w:p w14:paraId="22CDCBC8" w14:textId="77777777" w:rsidR="00841B19" w:rsidRPr="00134FEB" w:rsidRDefault="00841B19" w:rsidP="00841B19">
      <w:pPr>
        <w:pStyle w:val="Bullets"/>
        <w:numPr>
          <w:ilvl w:val="0"/>
          <w:numId w:val="0"/>
        </w:numPr>
        <w:rPr>
          <w:lang w:val="en-US"/>
        </w:rPr>
      </w:pPr>
      <w:r w:rsidRPr="00134FEB">
        <w:rPr>
          <w:lang w:val="en-US"/>
        </w:rPr>
        <w:t>Authors do not add header and footer inf</w:t>
      </w:r>
      <w:r w:rsidR="00611945" w:rsidRPr="00134FEB">
        <w:rPr>
          <w:lang w:val="en-US"/>
        </w:rPr>
        <w:t>ormation.  The Publications Chair</w:t>
      </w:r>
      <w:r w:rsidRPr="00134FEB">
        <w:rPr>
          <w:lang w:val="en-US"/>
        </w:rPr>
        <w:t xml:space="preserve"> will add the standard IEEE headers and footers as part of preparing the papers for publication.</w:t>
      </w:r>
    </w:p>
    <w:p w14:paraId="4C0F8E7F" w14:textId="77777777" w:rsidR="00841B19" w:rsidRPr="00134FEB" w:rsidRDefault="00841B19" w:rsidP="00841B19">
      <w:pPr>
        <w:pStyle w:val="SectionHeading"/>
        <w:outlineLvl w:val="0"/>
      </w:pPr>
      <w:r w:rsidRPr="00134FEB">
        <w:t>Paper Length Limit</w:t>
      </w:r>
    </w:p>
    <w:p w14:paraId="0BDA8BFC" w14:textId="77777777" w:rsidR="00841B19" w:rsidRPr="00134FEB" w:rsidRDefault="00A07B39" w:rsidP="00841B19">
      <w:pPr>
        <w:pStyle w:val="Bullets"/>
        <w:numPr>
          <w:ilvl w:val="0"/>
          <w:numId w:val="0"/>
        </w:numPr>
        <w:rPr>
          <w:lang w:val="en-US"/>
        </w:rPr>
      </w:pPr>
      <w:r w:rsidRPr="00134FEB">
        <w:rPr>
          <w:lang w:val="en-US"/>
        </w:rPr>
        <w:t>ISEC</w:t>
      </w:r>
      <w:r w:rsidR="00841B19" w:rsidRPr="00134FEB">
        <w:rPr>
          <w:lang w:val="en-US"/>
        </w:rPr>
        <w:t xml:space="preserve"> has a hard limit of </w:t>
      </w:r>
      <w:r w:rsidRPr="00134FEB">
        <w:rPr>
          <w:b/>
          <w:lang w:val="en-US"/>
        </w:rPr>
        <w:t>8</w:t>
      </w:r>
      <w:r w:rsidR="00841B19" w:rsidRPr="00134FEB">
        <w:rPr>
          <w:b/>
          <w:lang w:val="en-US"/>
        </w:rPr>
        <w:t xml:space="preserve"> pages per </w:t>
      </w:r>
      <w:r w:rsidR="00207D80" w:rsidRPr="00134FEB">
        <w:rPr>
          <w:b/>
          <w:lang w:val="en-US"/>
        </w:rPr>
        <w:t xml:space="preserve">full </w:t>
      </w:r>
      <w:r w:rsidR="00841B19" w:rsidRPr="00134FEB">
        <w:rPr>
          <w:b/>
          <w:lang w:val="en-US"/>
        </w:rPr>
        <w:t>paper</w:t>
      </w:r>
      <w:r w:rsidR="00207D80" w:rsidRPr="00134FEB">
        <w:rPr>
          <w:b/>
          <w:lang w:val="en-US"/>
        </w:rPr>
        <w:t>, and 4 pages per WIP paper</w:t>
      </w:r>
      <w:r w:rsidR="00841B19" w:rsidRPr="00134FEB">
        <w:rPr>
          <w:lang w:val="en-US"/>
        </w:rPr>
        <w:t xml:space="preserve">.  Papers cannot exceed this length.  </w:t>
      </w:r>
      <w:r w:rsidR="00841B19" w:rsidRPr="00134FEB">
        <w:rPr>
          <w:b/>
          <w:lang w:val="en-US"/>
        </w:rPr>
        <w:t>Authors CANNOT alter margins, paragraph spacing, or font sizes to make longer papers fit this limit.</w:t>
      </w:r>
      <w:r w:rsidR="00841B19" w:rsidRPr="00134FEB">
        <w:rPr>
          <w:lang w:val="en-US"/>
        </w:rPr>
        <w:t xml:space="preserve">  Papers longer than </w:t>
      </w:r>
      <w:r w:rsidRPr="00134FEB">
        <w:rPr>
          <w:lang w:val="en-US"/>
        </w:rPr>
        <w:t>8</w:t>
      </w:r>
      <w:r w:rsidR="00841B19" w:rsidRPr="00134FEB">
        <w:rPr>
          <w:lang w:val="en-US"/>
        </w:rPr>
        <w:t xml:space="preserve"> pages will be returned to the author</w:t>
      </w:r>
      <w:r w:rsidR="002F0300" w:rsidRPr="00134FEB">
        <w:rPr>
          <w:lang w:val="en-US"/>
        </w:rPr>
        <w:t>s for rewriting</w:t>
      </w:r>
      <w:r w:rsidR="00841B19" w:rsidRPr="00134FEB">
        <w:rPr>
          <w:lang w:val="en-US"/>
        </w:rPr>
        <w:t xml:space="preserve">.  </w:t>
      </w:r>
    </w:p>
    <w:p w14:paraId="5A3900F6" w14:textId="77777777" w:rsidR="00841B19" w:rsidRPr="00134FEB" w:rsidRDefault="00841B19" w:rsidP="000F5867">
      <w:pPr>
        <w:pStyle w:val="SectionHeading"/>
        <w:outlineLvl w:val="0"/>
      </w:pPr>
      <w:r w:rsidRPr="00134FEB">
        <w:t>Template Use</w:t>
      </w:r>
    </w:p>
    <w:p w14:paraId="57E6C2F8" w14:textId="77777777" w:rsidR="00841B19" w:rsidRPr="00134FEB" w:rsidRDefault="00841B19" w:rsidP="00841B19">
      <w:pPr>
        <w:pStyle w:val="Bullets"/>
        <w:numPr>
          <w:ilvl w:val="0"/>
          <w:numId w:val="0"/>
        </w:numPr>
        <w:rPr>
          <w:lang w:val="en-US"/>
        </w:rPr>
      </w:pPr>
      <w:r w:rsidRPr="00134FEB">
        <w:rPr>
          <w:b/>
          <w:lang w:val="en-US"/>
        </w:rPr>
        <w:t>DO NOT ALTER THE TEMPLATE.</w:t>
      </w:r>
      <w:r w:rsidRPr="00134FEB">
        <w:rPr>
          <w:lang w:val="en-US"/>
        </w:rPr>
        <w:t xml:space="preserve">  Authors who change margins and font sizes, do not use the requested figure and table title formats, do not use the requested reference format, or otherwise do not use the template will have their paper returned to them for correction.</w:t>
      </w:r>
    </w:p>
    <w:p w14:paraId="4AD2899F" w14:textId="77777777" w:rsidR="00841B19" w:rsidRPr="00134FEB" w:rsidRDefault="00841B19" w:rsidP="00841B19">
      <w:pPr>
        <w:pStyle w:val="Bullets"/>
        <w:numPr>
          <w:ilvl w:val="0"/>
          <w:numId w:val="0"/>
        </w:numPr>
        <w:ind w:firstLine="360"/>
        <w:rPr>
          <w:lang w:val="en-US"/>
        </w:rPr>
      </w:pPr>
      <w:r w:rsidRPr="00134FEB">
        <w:rPr>
          <w:lang w:val="en-US"/>
        </w:rP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14:paraId="09F67753" w14:textId="77777777" w:rsidR="00FD14B5" w:rsidRPr="00134FEB" w:rsidRDefault="00FD14B5" w:rsidP="00841B19">
      <w:pPr>
        <w:pStyle w:val="Bullets"/>
        <w:numPr>
          <w:ilvl w:val="0"/>
          <w:numId w:val="0"/>
        </w:numPr>
        <w:ind w:firstLine="360"/>
        <w:rPr>
          <w:lang w:val="en-US"/>
        </w:rPr>
      </w:pPr>
      <w:r w:rsidRPr="00134FEB">
        <w:rPr>
          <w:lang w:val="en-US"/>
        </w:rPr>
        <w:t xml:space="preserve">Other formatting issues that will result in your paper being sent back to you to re-edit include having tables breaking over columns, (sub) headings being separated from the related text over column or page breaks, </w:t>
      </w:r>
      <w:r w:rsidR="000F5867" w:rsidRPr="00134FEB">
        <w:rPr>
          <w:lang w:val="en-US"/>
        </w:rPr>
        <w:t>the use of hard returns (the enter key) to force a column or page break (use Insert, Break, then either Page or Column).</w:t>
      </w:r>
    </w:p>
    <w:p w14:paraId="4F4C6778" w14:textId="77777777" w:rsidR="00841B19" w:rsidRPr="00134FEB" w:rsidRDefault="00841B19" w:rsidP="00841B19">
      <w:pPr>
        <w:pStyle w:val="SectionHeading"/>
      </w:pPr>
      <w:r w:rsidRPr="00134FEB">
        <w:t>Acknowledgment</w:t>
      </w:r>
    </w:p>
    <w:p w14:paraId="412A48E6" w14:textId="77777777" w:rsidR="00841B19" w:rsidRPr="00134FEB" w:rsidRDefault="00841B19">
      <w:pPr>
        <w:pStyle w:val="FirstParagraph"/>
        <w:rPr>
          <w:lang w:val="en-US"/>
        </w:rPr>
      </w:pPr>
      <w:r w:rsidRPr="00134FEB">
        <w:rPr>
          <w:lang w:val="en-US"/>
        </w:rPr>
        <w:t>The preferred spelling of the word “acknowledgment” in American English is without an “e” after the “g.” Use the singular heading even if you have many acknowledgments.  Please put the sponsor acknowledgments in this section.  Do not use a footnote on the first page.</w:t>
      </w:r>
    </w:p>
    <w:p w14:paraId="0E3B8563" w14:textId="77777777" w:rsidR="00841B19" w:rsidRPr="00134FEB" w:rsidRDefault="00841B19" w:rsidP="00841B19">
      <w:pPr>
        <w:pStyle w:val="SectionHeading"/>
      </w:pPr>
      <w:r w:rsidRPr="00134FEB">
        <w:t>IEEE Standard</w:t>
      </w:r>
      <w:r w:rsidR="002F0300" w:rsidRPr="00134FEB">
        <w:t>s</w:t>
      </w:r>
      <w:r w:rsidRPr="00134FEB">
        <w:t>:  No  Live Links and Use Embedded Fonts</w:t>
      </w:r>
    </w:p>
    <w:p w14:paraId="1C78D4AC" w14:textId="77777777" w:rsidR="00841B19" w:rsidRPr="00134FEB" w:rsidRDefault="00841B19" w:rsidP="00841B19">
      <w:pPr>
        <w:pStyle w:val="FirstParagraph"/>
        <w:rPr>
          <w:lang w:val="en-US"/>
        </w:rPr>
      </w:pPr>
      <w:r w:rsidRPr="00134FEB">
        <w:rPr>
          <w:lang w:val="en-US"/>
        </w:rPr>
        <w:t xml:space="preserve">Do not have live links (URLs) in your paper.  Remove the link (right click, edit hyperlink, remove link) and then the http:\\or https:\\ term.  All fonts must be embedded.  Embedding typically occurs during the creation of a PDF.  </w:t>
      </w:r>
      <w:r w:rsidR="000F5867" w:rsidRPr="00134FEB">
        <w:rPr>
          <w:lang w:val="en-US"/>
        </w:rPr>
        <w:t>IEEE requires PDF version 1.7</w:t>
      </w:r>
      <w:r w:rsidRPr="00134FEB">
        <w:rPr>
          <w:lang w:val="en-US"/>
        </w:rPr>
        <w:t>.</w:t>
      </w:r>
    </w:p>
    <w:p w14:paraId="62839CAE" w14:textId="77777777" w:rsidR="00841B19" w:rsidRPr="00134FEB" w:rsidRDefault="00841B19" w:rsidP="00841B19">
      <w:pPr>
        <w:pStyle w:val="SectionHeading"/>
      </w:pPr>
      <w:r w:rsidRPr="00134FEB">
        <w:t>Copyright Form</w:t>
      </w:r>
    </w:p>
    <w:p w14:paraId="6E1EA303" w14:textId="77777777" w:rsidR="00841B19" w:rsidRPr="00134FEB" w:rsidRDefault="00C7684C" w:rsidP="00841B19">
      <w:pPr>
        <w:pStyle w:val="FirstParagraph"/>
        <w:rPr>
          <w:lang w:val="en-US"/>
        </w:rPr>
      </w:pPr>
      <w:r w:rsidRPr="00134FEB">
        <w:rPr>
          <w:lang w:val="en-US"/>
        </w:rPr>
        <w:t>ISEC</w:t>
      </w:r>
      <w:r w:rsidR="00841B19" w:rsidRPr="00134FEB">
        <w:rPr>
          <w:lang w:val="en-US"/>
        </w:rPr>
        <w:t xml:space="preserve"> uses the IEEE electronic copyright form.  EDAS will provide a link to the form when you upload your final paper.  You MUST sign the copyright over to IEEE to have your paper included in the proceedings.</w:t>
      </w:r>
    </w:p>
    <w:p w14:paraId="2860A832" w14:textId="77777777" w:rsidR="00841B19" w:rsidRPr="00134FEB" w:rsidRDefault="00841B19" w:rsidP="00841B19">
      <w:pPr>
        <w:pStyle w:val="FirstParagraph"/>
        <w:ind w:firstLine="360"/>
        <w:rPr>
          <w:lang w:val="en-US"/>
        </w:rPr>
      </w:pPr>
      <w:r w:rsidRPr="00134FEB">
        <w:rPr>
          <w:lang w:val="en-US"/>
        </w:rPr>
        <w:t xml:space="preserve">You MUST receive any </w:t>
      </w:r>
      <w:r w:rsidR="00FD14B5" w:rsidRPr="00134FEB">
        <w:rPr>
          <w:lang w:val="en-US"/>
        </w:rPr>
        <w:t xml:space="preserve">client </w:t>
      </w:r>
      <w:r w:rsidRPr="00134FEB">
        <w:rPr>
          <w:lang w:val="en-US"/>
        </w:rPr>
        <w:t xml:space="preserve">approvals of your paper as soon as possible to avoid proprietary/IP issues that could prevent your paper from being presented at </w:t>
      </w:r>
      <w:r w:rsidR="00C7684C" w:rsidRPr="00134FEB">
        <w:rPr>
          <w:lang w:val="en-US"/>
        </w:rPr>
        <w:t>ISEC</w:t>
      </w:r>
      <w:r w:rsidRPr="00134FEB">
        <w:rPr>
          <w:lang w:val="en-US"/>
        </w:rPr>
        <w:t>.</w:t>
      </w:r>
    </w:p>
    <w:p w14:paraId="1F21549E" w14:textId="77777777" w:rsidR="00841B19" w:rsidRPr="00134FEB" w:rsidRDefault="00841B19" w:rsidP="00841B19">
      <w:pPr>
        <w:pStyle w:val="SectionHeading"/>
      </w:pPr>
      <w:r w:rsidRPr="00134FEB">
        <w:t>Present to Publish</w:t>
      </w:r>
    </w:p>
    <w:p w14:paraId="5CB7EBB1" w14:textId="77777777" w:rsidR="00841B19" w:rsidRPr="00134FEB" w:rsidRDefault="00841B19" w:rsidP="00841B19">
      <w:pPr>
        <w:pStyle w:val="FirstParagraph"/>
        <w:rPr>
          <w:lang w:val="en-US"/>
        </w:rPr>
      </w:pPr>
      <w:r w:rsidRPr="00134FEB">
        <w:rPr>
          <w:lang w:val="en-US"/>
        </w:rPr>
        <w:t xml:space="preserve">You MUST present your paper at </w:t>
      </w:r>
      <w:r w:rsidR="00C7684C" w:rsidRPr="00134FEB">
        <w:rPr>
          <w:lang w:val="en-US"/>
        </w:rPr>
        <w:t>ISEC</w:t>
      </w:r>
      <w:r w:rsidRPr="00134FEB">
        <w:rPr>
          <w:lang w:val="en-US"/>
        </w:rPr>
        <w:t xml:space="preserve"> for it to be included in the proceedings submitted for archival in IEEE Xplore.  You cannot have a non-author present your paper.</w:t>
      </w:r>
    </w:p>
    <w:p w14:paraId="16D9CB48" w14:textId="77777777" w:rsidR="00841B19" w:rsidRPr="00134FEB" w:rsidRDefault="00841B19" w:rsidP="00841B19">
      <w:pPr>
        <w:pStyle w:val="SectionHeading"/>
      </w:pPr>
      <w:r w:rsidRPr="00134FEB">
        <w:t>In Text References</w:t>
      </w:r>
    </w:p>
    <w:p w14:paraId="3C5844CD" w14:textId="77777777" w:rsidR="00841B19" w:rsidRPr="00134FEB" w:rsidRDefault="00841B19" w:rsidP="00841B19">
      <w:pPr>
        <w:pStyle w:val="FirstParagraph"/>
        <w:rPr>
          <w:lang w:val="en-US"/>
        </w:rPr>
      </w:pPr>
      <w:r w:rsidRPr="00134FEB">
        <w:rPr>
          <w:lang w:val="en-US"/>
        </w:rPr>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 open to charges of plagiarism.</w:t>
      </w:r>
    </w:p>
    <w:p w14:paraId="2154366E" w14:textId="77777777" w:rsidR="00841B19" w:rsidRPr="00134FEB" w:rsidRDefault="00841B19" w:rsidP="00841B19">
      <w:pPr>
        <w:pStyle w:val="BodyText"/>
        <w:rPr>
          <w:lang w:val="en-US"/>
        </w:rPr>
      </w:pPr>
      <w:r w:rsidRPr="00134FEB">
        <w:rPr>
          <w:lang w:val="en-US"/>
        </w:rPr>
        <w:t xml:space="preserve">Follow these specifications for </w:t>
      </w:r>
      <w:r w:rsidRPr="00134FEB">
        <w:rPr>
          <w:b/>
          <w:lang w:val="en-US"/>
        </w:rPr>
        <w:t>in-text references</w:t>
      </w:r>
      <w:r w:rsidRPr="00134FEB">
        <w:rPr>
          <w:lang w:val="en-US"/>
        </w:rPr>
        <w:t>:</w:t>
      </w:r>
    </w:p>
    <w:p w14:paraId="36B8D827" w14:textId="77777777" w:rsidR="00841B19" w:rsidRPr="00134FEB" w:rsidRDefault="00841B19" w:rsidP="000F5867">
      <w:pPr>
        <w:pStyle w:val="Bullets"/>
        <w:numPr>
          <w:ilvl w:val="0"/>
          <w:numId w:val="15"/>
        </w:numPr>
        <w:tabs>
          <w:tab w:val="num" w:pos="2160"/>
        </w:tabs>
        <w:rPr>
          <w:lang w:val="en-US"/>
        </w:rPr>
      </w:pPr>
      <w:r w:rsidRPr="00134FEB">
        <w:rPr>
          <w:lang w:val="en-US"/>
        </w:rPr>
        <w:t>Bracket all in-text references: for example, [1].</w:t>
      </w:r>
    </w:p>
    <w:p w14:paraId="6C4920DD" w14:textId="77777777" w:rsidR="00841B19" w:rsidRPr="00134FEB" w:rsidRDefault="00841B19" w:rsidP="000F5867">
      <w:pPr>
        <w:pStyle w:val="Bullets"/>
        <w:numPr>
          <w:ilvl w:val="0"/>
          <w:numId w:val="15"/>
        </w:numPr>
        <w:rPr>
          <w:lang w:val="en-US"/>
        </w:rPr>
      </w:pPr>
      <w:r w:rsidRPr="00134FEB">
        <w:rPr>
          <w:lang w:val="en-US"/>
        </w:rPr>
        <w:t xml:space="preserve">In text references must be </w:t>
      </w:r>
      <w:r w:rsidRPr="00134FEB">
        <w:rPr>
          <w:b/>
          <w:lang w:val="en-US"/>
        </w:rPr>
        <w:t>numbered sequentially in the text, beginning with [1]</w:t>
      </w:r>
      <w:r w:rsidRPr="00134FEB">
        <w:rPr>
          <w:lang w:val="en-US"/>
        </w:rPr>
        <w:t xml:space="preserve"> for the first reference.  In other words, the first source from which you quote, paraphrase or use information must be referenced in your paper as [1].  The next source from which your quote, paraphrase or use information must be [2].  If in later in your paper, you use information from the same source and same page as [1], then your in-text reference number will again be [1]. </w:t>
      </w:r>
    </w:p>
    <w:p w14:paraId="4C7EB02D" w14:textId="77777777" w:rsidR="00841B19" w:rsidRPr="00134FEB" w:rsidRDefault="00841B19" w:rsidP="000F5867">
      <w:pPr>
        <w:pStyle w:val="Bullets"/>
        <w:numPr>
          <w:ilvl w:val="0"/>
          <w:numId w:val="15"/>
        </w:numPr>
        <w:rPr>
          <w:lang w:val="en-US"/>
        </w:rPr>
      </w:pPr>
      <w:r w:rsidRPr="00134FEB">
        <w:rPr>
          <w:lang w:val="en-US"/>
        </w:rPr>
        <w:t>Do not say “Ref. [3]” or “reference [3].” Simply use the bracketed number</w:t>
      </w:r>
      <w:r w:rsidR="00207D80" w:rsidRPr="00134FEB">
        <w:rPr>
          <w:lang w:val="en-US"/>
        </w:rPr>
        <w:t xml:space="preserve"> thusly:  [3]</w:t>
      </w:r>
      <w:r w:rsidRPr="00134FEB">
        <w:rPr>
          <w:lang w:val="en-US"/>
        </w:rPr>
        <w:t>.</w:t>
      </w:r>
    </w:p>
    <w:p w14:paraId="33398BC9" w14:textId="77777777" w:rsidR="00841B19" w:rsidRPr="00134FEB" w:rsidRDefault="00841B19" w:rsidP="000F5867">
      <w:pPr>
        <w:pStyle w:val="Bullets"/>
        <w:numPr>
          <w:ilvl w:val="0"/>
          <w:numId w:val="15"/>
        </w:numPr>
        <w:rPr>
          <w:lang w:val="en-US"/>
        </w:rPr>
      </w:pPr>
      <w:r w:rsidRPr="00134FEB">
        <w:rPr>
          <w:lang w:val="en-US"/>
        </w:rPr>
        <w:t>For material summarized from several sources, use the appropriate bracketed numbers, for example [3]-[5].</w:t>
      </w:r>
    </w:p>
    <w:p w14:paraId="41B464E7" w14:textId="77777777" w:rsidR="00841B19" w:rsidRPr="00CE652D" w:rsidRDefault="00841B19" w:rsidP="000F5867">
      <w:pPr>
        <w:pStyle w:val="Bullets"/>
        <w:numPr>
          <w:ilvl w:val="0"/>
          <w:numId w:val="15"/>
        </w:numPr>
      </w:pPr>
      <w:r w:rsidRPr="00134FEB">
        <w:rPr>
          <w:lang w:val="en-US"/>
        </w:rPr>
        <w:t xml:space="preserve">Bracketed reference numbers should appear after the quotation marks on an in-text quote, but before the final punctuation of the quote.  For example, “Here’s the quote” [3].  Bracketed references for paraphrases or summaries should appear after the paraphrase or summary, but before the final punctuation of the sentence or passage.  </w:t>
      </w:r>
      <w:proofErr w:type="spellStart"/>
      <w:r w:rsidRPr="00CE652D">
        <w:t>For</w:t>
      </w:r>
      <w:proofErr w:type="spellEnd"/>
      <w:r w:rsidRPr="00CE652D">
        <w:t xml:space="preserve"> </w:t>
      </w:r>
      <w:proofErr w:type="spellStart"/>
      <w:r w:rsidRPr="00CE652D">
        <w:t>example</w:t>
      </w:r>
      <w:proofErr w:type="spellEnd"/>
      <w:r w:rsidRPr="00CE652D">
        <w:t xml:space="preserve">, </w:t>
      </w:r>
      <w:proofErr w:type="spellStart"/>
      <w:r w:rsidRPr="00CE652D">
        <w:t>Here’s</w:t>
      </w:r>
      <w:proofErr w:type="spellEnd"/>
      <w:r w:rsidRPr="00CE652D">
        <w:t xml:space="preserve"> </w:t>
      </w:r>
      <w:proofErr w:type="spellStart"/>
      <w:r w:rsidRPr="00CE652D">
        <w:t>the</w:t>
      </w:r>
      <w:proofErr w:type="spellEnd"/>
      <w:r w:rsidRPr="00CE652D">
        <w:t xml:space="preserve"> </w:t>
      </w:r>
      <w:proofErr w:type="spellStart"/>
      <w:r w:rsidRPr="00CE652D">
        <w:t>paraphrased</w:t>
      </w:r>
      <w:proofErr w:type="spellEnd"/>
      <w:r w:rsidRPr="00CE652D">
        <w:t xml:space="preserve"> material [4].</w:t>
      </w:r>
    </w:p>
    <w:p w14:paraId="408FC550" w14:textId="77777777" w:rsidR="00841B19" w:rsidRPr="00CE652D" w:rsidRDefault="00841B19">
      <w:pPr>
        <w:pStyle w:val="SectionHeading"/>
        <w:outlineLvl w:val="0"/>
        <w:rPr>
          <w:lang w:val="es-MX"/>
        </w:rPr>
      </w:pPr>
      <w:proofErr w:type="spellStart"/>
      <w:r w:rsidRPr="00CE652D">
        <w:rPr>
          <w:lang w:val="es-MX"/>
        </w:rPr>
        <w:t>References</w:t>
      </w:r>
      <w:proofErr w:type="spellEnd"/>
    </w:p>
    <w:p w14:paraId="66916E45" w14:textId="77777777" w:rsidR="00841B19" w:rsidRPr="00134FEB" w:rsidRDefault="00841B19" w:rsidP="00841B19">
      <w:pPr>
        <w:pStyle w:val="FirstParagraph"/>
        <w:rPr>
          <w:lang w:val="en-US"/>
        </w:rPr>
      </w:pPr>
      <w:r w:rsidRPr="00134FEB">
        <w:rPr>
          <w:lang w:val="en-US"/>
        </w:rPr>
        <w:t>Place references in a separate References section</w:t>
      </w:r>
      <w:r w:rsidR="005B43A9" w:rsidRPr="00134FEB">
        <w:rPr>
          <w:lang w:val="en-US"/>
        </w:rPr>
        <w:t xml:space="preserve"> at the end of the paper</w:t>
      </w:r>
      <w:r w:rsidRPr="00134FEB">
        <w:rPr>
          <w:lang w:val="en-US"/>
        </w:rPr>
        <w:t>.  Number the references sequentially by order of appearance, not alphabetically. List up to three authors’ names in a reference; replace the others by “</w:t>
      </w:r>
      <w:r w:rsidRPr="00134FEB">
        <w:rPr>
          <w:i/>
          <w:lang w:val="en-US"/>
        </w:rPr>
        <w:t>et al</w:t>
      </w:r>
      <w:r w:rsidRPr="00134FEB">
        <w:rPr>
          <w:lang w:val="en-US"/>
        </w:rPr>
        <w:t xml:space="preserve">.” </w:t>
      </w:r>
    </w:p>
    <w:p w14:paraId="74402F98" w14:textId="77777777" w:rsidR="00841B19" w:rsidRPr="00134FEB" w:rsidRDefault="00841B19">
      <w:pPr>
        <w:pStyle w:val="Bullets"/>
        <w:rPr>
          <w:lang w:val="en-US"/>
        </w:rPr>
      </w:pPr>
      <w:r w:rsidRPr="00134FEB">
        <w:rPr>
          <w:b/>
          <w:lang w:val="en-US"/>
        </w:rPr>
        <w:t>Reference text</w:t>
      </w:r>
      <w:r w:rsidRPr="00134FEB">
        <w:rPr>
          <w:lang w:val="en-US"/>
        </w:rPr>
        <w:t>: 8 point, Times New Roman, full justified,</w:t>
      </w:r>
      <w:r w:rsidR="000F5867" w:rsidRPr="00134FEB">
        <w:rPr>
          <w:lang w:val="en-US"/>
        </w:rPr>
        <w:t xml:space="preserve"> hanging .25”,</w:t>
      </w:r>
      <w:r w:rsidRPr="00134FEB">
        <w:rPr>
          <w:lang w:val="en-US"/>
        </w:rPr>
        <w:t xml:space="preserve"> </w:t>
      </w:r>
      <w:r w:rsidR="000F5867" w:rsidRPr="00134FEB">
        <w:rPr>
          <w:lang w:val="en-US"/>
        </w:rPr>
        <w:t>no space between the references, tab between right bracket and the start of the reference</w:t>
      </w:r>
    </w:p>
    <w:p w14:paraId="5D6ED4F3" w14:textId="77777777" w:rsidR="00841B19" w:rsidRPr="00134FEB" w:rsidRDefault="00841B19">
      <w:pPr>
        <w:pStyle w:val="BodyText"/>
        <w:rPr>
          <w:lang w:val="en-US"/>
        </w:rPr>
      </w:pPr>
    </w:p>
    <w:p w14:paraId="7FEC5C7E" w14:textId="77777777" w:rsidR="00841B19" w:rsidRPr="00134FEB" w:rsidRDefault="00841B19" w:rsidP="00841B19">
      <w:pPr>
        <w:ind w:left="360" w:hanging="360"/>
        <w:jc w:val="both"/>
        <w:rPr>
          <w:rFonts w:ascii="TimesNewRomanPSMT" w:hAnsi="TimesNewRomanPSMT" w:cs="TimesNewRomanPSMT"/>
          <w:sz w:val="16"/>
          <w:szCs w:val="16"/>
          <w:lang w:val="en-US"/>
        </w:rPr>
      </w:pPr>
      <w:r w:rsidRPr="00134FEB">
        <w:rPr>
          <w:rFonts w:ascii="TimesNewRomanPSMT" w:hAnsi="TimesNewRomanPSMT" w:cs="TimesNewRomanPSMT"/>
          <w:sz w:val="16"/>
          <w:szCs w:val="16"/>
          <w:lang w:val="en-US"/>
        </w:rPr>
        <w:t>[1]</w:t>
      </w:r>
      <w:r w:rsidRPr="00134FEB">
        <w:rPr>
          <w:rFonts w:ascii="TimesNewRomanPSMT" w:hAnsi="TimesNewRomanPSMT" w:cs="TimesNewRomanPSMT"/>
          <w:sz w:val="16"/>
          <w:szCs w:val="16"/>
          <w:lang w:val="en-US"/>
        </w:rPr>
        <w:tab/>
        <w:t>“Today in Science History:  Engineering Quotes.”  2012.</w:t>
      </w:r>
    </w:p>
    <w:p w14:paraId="29A55565" w14:textId="77777777" w:rsidR="00841B19" w:rsidRPr="00134FEB" w:rsidRDefault="00841B19" w:rsidP="00841B19">
      <w:pPr>
        <w:ind w:left="360"/>
        <w:jc w:val="both"/>
        <w:rPr>
          <w:sz w:val="16"/>
          <w:lang w:val="en-US"/>
        </w:rPr>
      </w:pPr>
      <w:r w:rsidRPr="00134FEB">
        <w:rPr>
          <w:rFonts w:ascii="TimesNewRomanPSMT" w:hAnsi="TimesNewRomanPSMT" w:cs="TimesNewRomanPSMT"/>
          <w:sz w:val="16"/>
          <w:szCs w:val="16"/>
          <w:lang w:val="en-US"/>
        </w:rPr>
        <w:t xml:space="preserve"> t</w:t>
      </w:r>
      <w:r w:rsidRPr="00134FEB">
        <w:rPr>
          <w:sz w:val="16"/>
          <w:lang w:val="en-US"/>
        </w:rPr>
        <w:t xml:space="preserve">odayinsci.com/QuotationsCategories/E_Cat/Engineering-Quotations.htm.  </w:t>
      </w:r>
      <w:r w:rsidR="00207D80" w:rsidRPr="00134FEB">
        <w:rPr>
          <w:sz w:val="16"/>
          <w:lang w:val="en-US"/>
        </w:rPr>
        <w:t xml:space="preserve">Web.  </w:t>
      </w:r>
      <w:r w:rsidRPr="00134FEB">
        <w:rPr>
          <w:sz w:val="16"/>
          <w:lang w:val="en-US"/>
        </w:rPr>
        <w:t>Accessed:  April 9, 2012.</w:t>
      </w:r>
    </w:p>
    <w:p w14:paraId="46C9D4D7" w14:textId="77777777" w:rsidR="00841B19" w:rsidRPr="00B27913"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lang w:val="en-US"/>
        </w:rPr>
      </w:pPr>
      <w:r w:rsidRPr="00134FEB">
        <w:rPr>
          <w:rFonts w:ascii="TimesNewRomanPSMT" w:hAnsi="TimesNewRomanPSMT" w:cs="TimesNewRomanPSMT"/>
          <w:sz w:val="16"/>
          <w:szCs w:val="16"/>
          <w:lang w:val="en-US"/>
        </w:rPr>
        <w:t>[2]</w:t>
      </w:r>
      <w:r w:rsidRPr="00134FEB">
        <w:rPr>
          <w:rFonts w:ascii="TimesNewRomanPSMT" w:hAnsi="TimesNewRomanPSMT" w:cs="TimesNewRomanPSMT"/>
          <w:sz w:val="16"/>
          <w:szCs w:val="16"/>
          <w:lang w:val="en-US"/>
        </w:rPr>
        <w:tab/>
      </w:r>
      <w:r w:rsidRPr="00134FEB">
        <w:rPr>
          <w:color w:val="000000"/>
          <w:sz w:val="16"/>
          <w:szCs w:val="24"/>
          <w:lang w:val="en-US"/>
        </w:rPr>
        <w:t xml:space="preserve">Donohue, Susan K. and Richards, Larry G. October 2011. “P-12 </w:t>
      </w:r>
      <w:r w:rsidRPr="00134FEB">
        <w:rPr>
          <w:color w:val="000000"/>
          <w:sz w:val="16"/>
          <w:szCs w:val="24"/>
          <w:lang w:val="en-US"/>
        </w:rPr>
        <w:lastRenderedPageBreak/>
        <w:t xml:space="preserve">Engineering Education: Using Engineering Teaching Kits to Address Student Misconceptions in Science.” </w:t>
      </w:r>
      <w:r w:rsidRPr="00134FEB">
        <w:rPr>
          <w:i/>
          <w:color w:val="000000"/>
          <w:sz w:val="16"/>
          <w:szCs w:val="24"/>
          <w:lang w:val="en-US"/>
        </w:rPr>
        <w:t>Proceedings</w:t>
      </w:r>
      <w:r w:rsidRPr="00134FEB">
        <w:rPr>
          <w:color w:val="000000"/>
          <w:sz w:val="16"/>
          <w:szCs w:val="24"/>
          <w:lang w:val="en-US"/>
        </w:rPr>
        <w:t xml:space="preserve"> of the 41</w:t>
      </w:r>
      <w:r w:rsidRPr="00134FEB">
        <w:rPr>
          <w:color w:val="000000"/>
          <w:sz w:val="16"/>
          <w:szCs w:val="24"/>
          <w:vertAlign w:val="superscript"/>
          <w:lang w:val="en-US"/>
        </w:rPr>
        <w:t>st</w:t>
      </w:r>
      <w:r w:rsidRPr="00134FEB">
        <w:rPr>
          <w:color w:val="000000"/>
          <w:sz w:val="16"/>
          <w:szCs w:val="24"/>
          <w:lang w:val="en-US"/>
        </w:rPr>
        <w:t xml:space="preserve"> Frontiers in Education Conference, Rapid City, SD, pp. </w:t>
      </w:r>
      <w:r w:rsidRPr="00B27913">
        <w:rPr>
          <w:color w:val="000000"/>
          <w:sz w:val="16"/>
          <w:szCs w:val="24"/>
          <w:lang w:val="en-US"/>
        </w:rPr>
        <w:t>F2A-1 – F2A-3.</w:t>
      </w:r>
    </w:p>
    <w:p w14:paraId="47F70B14" w14:textId="77777777" w:rsidR="00841B19" w:rsidRPr="00134FEB" w:rsidRDefault="00841B19" w:rsidP="00841B19">
      <w:pPr>
        <w:widowControl w:val="0"/>
        <w:tabs>
          <w:tab w:val="left" w:pos="360"/>
        </w:tabs>
        <w:autoSpaceDE w:val="0"/>
        <w:autoSpaceDN w:val="0"/>
        <w:adjustRightInd w:val="0"/>
        <w:ind w:left="360" w:hanging="360"/>
        <w:jc w:val="both"/>
        <w:rPr>
          <w:sz w:val="16"/>
          <w:szCs w:val="22"/>
          <w:lang w:val="en-US" w:eastAsia="zh-CN"/>
        </w:rPr>
      </w:pPr>
      <w:r w:rsidRPr="00134FEB">
        <w:rPr>
          <w:rFonts w:ascii="TimesNewRomanPSMT" w:hAnsi="TimesNewRomanPSMT" w:cs="TimesNewRomanPSMT"/>
          <w:sz w:val="16"/>
          <w:szCs w:val="16"/>
          <w:lang w:val="en-US"/>
        </w:rPr>
        <w:t>[3]</w:t>
      </w:r>
      <w:r w:rsidRPr="00134FEB">
        <w:rPr>
          <w:rFonts w:ascii="TimesNewRomanPSMT" w:hAnsi="TimesNewRomanPSMT" w:cs="TimesNewRomanPSMT"/>
          <w:sz w:val="16"/>
          <w:szCs w:val="16"/>
          <w:lang w:val="en-US"/>
        </w:rPr>
        <w:tab/>
      </w:r>
      <w:r w:rsidRPr="00134FEB">
        <w:rPr>
          <w:sz w:val="16"/>
          <w:szCs w:val="22"/>
          <w:lang w:val="en-US" w:eastAsia="zh-CN"/>
        </w:rPr>
        <w:t xml:space="preserve">Dweck, Carol S. 2006. </w:t>
      </w:r>
      <w:r w:rsidRPr="00134FEB">
        <w:rPr>
          <w:i/>
          <w:iCs/>
          <w:sz w:val="16"/>
          <w:szCs w:val="22"/>
          <w:lang w:val="en-US" w:eastAsia="zh-CN"/>
        </w:rPr>
        <w:t>Mindset:  The New Psychology of Success</w:t>
      </w:r>
      <w:r w:rsidRPr="00134FEB">
        <w:rPr>
          <w:sz w:val="16"/>
          <w:szCs w:val="22"/>
          <w:lang w:val="en-US" w:eastAsia="zh-CN"/>
        </w:rPr>
        <w:t>, New York:  Random House, Inc.</w:t>
      </w:r>
    </w:p>
    <w:p w14:paraId="6B70E956" w14:textId="77777777" w:rsidR="00841B19" w:rsidRPr="00134FEB" w:rsidRDefault="00841B19" w:rsidP="00841B19">
      <w:pPr>
        <w:autoSpaceDE w:val="0"/>
        <w:autoSpaceDN w:val="0"/>
        <w:adjustRightInd w:val="0"/>
        <w:ind w:left="360" w:hanging="360"/>
        <w:jc w:val="both"/>
        <w:rPr>
          <w:sz w:val="16"/>
          <w:szCs w:val="22"/>
          <w:lang w:val="en-US" w:eastAsia="zh-CN"/>
        </w:rPr>
      </w:pPr>
      <w:r w:rsidRPr="00134FEB">
        <w:rPr>
          <w:sz w:val="16"/>
          <w:szCs w:val="22"/>
          <w:lang w:val="en-US" w:eastAsia="zh-CN"/>
        </w:rPr>
        <w:t>[4]</w:t>
      </w:r>
      <w:r w:rsidRPr="00134FEB">
        <w:rPr>
          <w:sz w:val="16"/>
          <w:szCs w:val="22"/>
          <w:lang w:val="en-US" w:eastAsia="zh-CN"/>
        </w:rPr>
        <w:tab/>
        <w:t xml:space="preserve">Kaplan, Avi and Maehr, Martin L. June 2007. “The Contributions and Prospects of Goal Orientation Theory.” </w:t>
      </w:r>
      <w:r w:rsidRPr="00134FEB">
        <w:rPr>
          <w:i/>
          <w:iCs/>
          <w:sz w:val="16"/>
          <w:szCs w:val="22"/>
          <w:lang w:val="en-US" w:eastAsia="zh-CN"/>
        </w:rPr>
        <w:t>Educational Psychology Review</w:t>
      </w:r>
      <w:r w:rsidRPr="00134FEB">
        <w:rPr>
          <w:sz w:val="16"/>
          <w:szCs w:val="22"/>
          <w:lang w:val="en-US" w:eastAsia="zh-CN"/>
        </w:rPr>
        <w:t xml:space="preserve"> 19(2), pp. 141 – 184.</w:t>
      </w:r>
    </w:p>
    <w:p w14:paraId="65B477BC" w14:textId="77777777" w:rsidR="00841B19" w:rsidRPr="00134FEB" w:rsidRDefault="00841B19" w:rsidP="00841B19">
      <w:pPr>
        <w:autoSpaceDE w:val="0"/>
        <w:autoSpaceDN w:val="0"/>
        <w:adjustRightInd w:val="0"/>
        <w:ind w:left="360" w:hanging="360"/>
        <w:jc w:val="both"/>
        <w:rPr>
          <w:sz w:val="16"/>
          <w:szCs w:val="22"/>
          <w:lang w:val="en-US" w:eastAsia="zh-CN"/>
        </w:rPr>
      </w:pPr>
      <w:r w:rsidRPr="00134FEB">
        <w:rPr>
          <w:sz w:val="16"/>
          <w:szCs w:val="22"/>
          <w:lang w:val="en-US" w:eastAsia="zh-CN"/>
        </w:rPr>
        <w:t>[5]</w:t>
      </w:r>
      <w:r w:rsidRPr="00134FEB">
        <w:rPr>
          <w:sz w:val="16"/>
          <w:szCs w:val="22"/>
          <w:lang w:val="en-US" w:eastAsia="zh-CN"/>
        </w:rPr>
        <w:tab/>
        <w:t xml:space="preserve">Dweck, Carol S.  “Messages That Motivate:  How Praise Molds Students’ Beliefs, Motivation, and Performance (In Surprising Ways).” In Aronson, Joshua (ed.), 2006, </w:t>
      </w:r>
      <w:r w:rsidRPr="00134FEB">
        <w:rPr>
          <w:i/>
          <w:iCs/>
          <w:sz w:val="16"/>
          <w:szCs w:val="22"/>
          <w:lang w:val="en-US" w:eastAsia="zh-CN"/>
        </w:rPr>
        <w:t xml:space="preserve">Improving Academic </w:t>
      </w:r>
      <w:r w:rsidRPr="00134FEB">
        <w:rPr>
          <w:i/>
          <w:iCs/>
          <w:sz w:val="16"/>
          <w:szCs w:val="22"/>
          <w:lang w:val="en-US" w:eastAsia="zh-CN"/>
        </w:rPr>
        <w:t>Achievement:  Impact of Psychological Factors on Education</w:t>
      </w:r>
      <w:r w:rsidRPr="00134FEB">
        <w:rPr>
          <w:sz w:val="16"/>
          <w:szCs w:val="22"/>
          <w:lang w:val="en-US" w:eastAsia="zh-CN"/>
        </w:rPr>
        <w:t>. New York:  Elsevier Science, pp. 37 – 60.</w:t>
      </w:r>
    </w:p>
    <w:p w14:paraId="57624BED" w14:textId="77777777" w:rsidR="00841B19" w:rsidRPr="00134FEB" w:rsidRDefault="00841B19" w:rsidP="00841B19">
      <w:pPr>
        <w:pStyle w:val="SectionHeading"/>
        <w:outlineLvl w:val="0"/>
      </w:pPr>
      <w:r w:rsidRPr="00134FEB">
        <w:t>Author Information</w:t>
      </w:r>
    </w:p>
    <w:p w14:paraId="71079AC3" w14:textId="77777777" w:rsidR="00207D80" w:rsidRPr="00134FEB" w:rsidRDefault="000F5867" w:rsidP="00207D80">
      <w:pPr>
        <w:pStyle w:val="FirstParagraph"/>
        <w:rPr>
          <w:lang w:val="en-US"/>
        </w:rPr>
      </w:pPr>
      <w:r w:rsidRPr="00134FEB">
        <w:rPr>
          <w:lang w:val="en-US"/>
        </w:rPr>
        <w:t xml:space="preserve">An example: </w:t>
      </w:r>
      <w:r w:rsidR="00841B19" w:rsidRPr="00134FEB">
        <w:rPr>
          <w:b/>
          <w:lang w:val="en-US"/>
        </w:rPr>
        <w:t xml:space="preserve">Jane Smith, </w:t>
      </w:r>
      <w:r w:rsidR="00841B19" w:rsidRPr="00134FEB">
        <w:rPr>
          <w:lang w:val="en-US"/>
        </w:rPr>
        <w:t xml:space="preserve">Professor, Department of Electrical and Computer Engineering, </w:t>
      </w:r>
      <w:r w:rsidR="00207D80" w:rsidRPr="00134FEB">
        <w:rPr>
          <w:lang w:val="en-US"/>
        </w:rPr>
        <w:t xml:space="preserve">Big State University. </w:t>
      </w:r>
    </w:p>
    <w:p w14:paraId="4BC9189C" w14:textId="77777777" w:rsidR="00207D80" w:rsidRPr="00134FEB" w:rsidRDefault="00207D80" w:rsidP="00207D80">
      <w:pPr>
        <w:pStyle w:val="FirstParagraph"/>
        <w:rPr>
          <w:lang w:val="en-US"/>
        </w:rPr>
      </w:pPr>
    </w:p>
    <w:p w14:paraId="7CC1F68E" w14:textId="77777777" w:rsidR="00841B19" w:rsidRPr="00134FEB" w:rsidRDefault="00841B19" w:rsidP="00207D80">
      <w:pPr>
        <w:pStyle w:val="FirstParagraph"/>
        <w:rPr>
          <w:b/>
          <w:lang w:val="en-US"/>
        </w:rPr>
        <w:sectPr w:rsidR="00841B19" w:rsidRPr="00134FEB">
          <w:type w:val="continuous"/>
          <w:pgSz w:w="12240" w:h="15840" w:code="1"/>
          <w:pgMar w:top="1080" w:right="1080" w:bottom="1440" w:left="1080" w:header="720" w:footer="720" w:gutter="0"/>
          <w:cols w:num="2" w:space="288"/>
        </w:sectPr>
      </w:pPr>
    </w:p>
    <w:p w14:paraId="381C9647" w14:textId="77777777" w:rsidR="00841B19" w:rsidRPr="00134FEB" w:rsidRDefault="00841B19" w:rsidP="00207D80">
      <w:pPr>
        <w:pStyle w:val="References"/>
        <w:numPr>
          <w:ilvl w:val="0"/>
          <w:numId w:val="0"/>
        </w:numPr>
        <w:rPr>
          <w:lang w:val="en-US"/>
        </w:rPr>
      </w:pPr>
    </w:p>
    <w:sectPr w:rsidR="00841B19" w:rsidRPr="00134FEB"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71D9D" w14:textId="77777777" w:rsidR="00B55D51" w:rsidRPr="00CE652D" w:rsidRDefault="00B55D51">
      <w:r w:rsidRPr="00CE652D">
        <w:separator/>
      </w:r>
    </w:p>
  </w:endnote>
  <w:endnote w:type="continuationSeparator" w:id="0">
    <w:p w14:paraId="50C64007" w14:textId="77777777" w:rsidR="00B55D51" w:rsidRPr="00CE652D" w:rsidRDefault="00B55D51">
      <w:r w:rsidRPr="00CE652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CBE75" w14:textId="77777777" w:rsidR="00B55D51" w:rsidRPr="00CE652D" w:rsidRDefault="00B55D51">
      <w:r w:rsidRPr="00CE652D">
        <w:separator/>
      </w:r>
    </w:p>
  </w:footnote>
  <w:footnote w:type="continuationSeparator" w:id="0">
    <w:p w14:paraId="18598E8F" w14:textId="77777777" w:rsidR="00B55D51" w:rsidRPr="00CE652D" w:rsidRDefault="00B55D51">
      <w:r w:rsidRPr="00CE652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519781306">
    <w:abstractNumId w:val="3"/>
  </w:num>
  <w:num w:numId="2" w16cid:durableId="896085714">
    <w:abstractNumId w:val="1"/>
  </w:num>
  <w:num w:numId="3" w16cid:durableId="758987406">
    <w:abstractNumId w:val="10"/>
  </w:num>
  <w:num w:numId="4" w16cid:durableId="1602685162">
    <w:abstractNumId w:val="12"/>
  </w:num>
  <w:num w:numId="5" w16cid:durableId="490370134">
    <w:abstractNumId w:val="4"/>
  </w:num>
  <w:num w:numId="6" w16cid:durableId="467169278">
    <w:abstractNumId w:val="14"/>
  </w:num>
  <w:num w:numId="7" w16cid:durableId="905921330">
    <w:abstractNumId w:val="5"/>
  </w:num>
  <w:num w:numId="8" w16cid:durableId="207840308">
    <w:abstractNumId w:val="13"/>
  </w:num>
  <w:num w:numId="9" w16cid:durableId="2011249810">
    <w:abstractNumId w:val="9"/>
  </w:num>
  <w:num w:numId="10" w16cid:durableId="1530877403">
    <w:abstractNumId w:val="0"/>
  </w:num>
  <w:num w:numId="11" w16cid:durableId="116989235">
    <w:abstractNumId w:val="11"/>
  </w:num>
  <w:num w:numId="12" w16cid:durableId="1835149398">
    <w:abstractNumId w:val="2"/>
  </w:num>
  <w:num w:numId="13" w16cid:durableId="1888104249">
    <w:abstractNumId w:val="8"/>
  </w:num>
  <w:num w:numId="14" w16cid:durableId="1274284791">
    <w:abstractNumId w:val="7"/>
  </w:num>
  <w:num w:numId="15" w16cid:durableId="13531433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F5867"/>
    <w:rsid w:val="00113EF5"/>
    <w:rsid w:val="00125812"/>
    <w:rsid w:val="00126D96"/>
    <w:rsid w:val="00134FEB"/>
    <w:rsid w:val="001478BC"/>
    <w:rsid w:val="001710AA"/>
    <w:rsid w:val="001B29EF"/>
    <w:rsid w:val="001E5E29"/>
    <w:rsid w:val="00207D80"/>
    <w:rsid w:val="00220F31"/>
    <w:rsid w:val="0023741C"/>
    <w:rsid w:val="002567C5"/>
    <w:rsid w:val="00276E19"/>
    <w:rsid w:val="002A43DF"/>
    <w:rsid w:val="002F0300"/>
    <w:rsid w:val="00303EB0"/>
    <w:rsid w:val="0034490E"/>
    <w:rsid w:val="0035007A"/>
    <w:rsid w:val="00362B77"/>
    <w:rsid w:val="003D017D"/>
    <w:rsid w:val="00436279"/>
    <w:rsid w:val="004E0726"/>
    <w:rsid w:val="005643E8"/>
    <w:rsid w:val="005B24F8"/>
    <w:rsid w:val="005B43A9"/>
    <w:rsid w:val="00611945"/>
    <w:rsid w:val="00623E85"/>
    <w:rsid w:val="00627E01"/>
    <w:rsid w:val="00641A19"/>
    <w:rsid w:val="0065309B"/>
    <w:rsid w:val="006677E1"/>
    <w:rsid w:val="00671776"/>
    <w:rsid w:val="006B5193"/>
    <w:rsid w:val="006B56FF"/>
    <w:rsid w:val="006F4CD7"/>
    <w:rsid w:val="00754936"/>
    <w:rsid w:val="00763979"/>
    <w:rsid w:val="00764A16"/>
    <w:rsid w:val="0078659C"/>
    <w:rsid w:val="00841B19"/>
    <w:rsid w:val="0089431B"/>
    <w:rsid w:val="008A50DD"/>
    <w:rsid w:val="009A063C"/>
    <w:rsid w:val="009A4E7F"/>
    <w:rsid w:val="009B3992"/>
    <w:rsid w:val="009F45FB"/>
    <w:rsid w:val="00A07B39"/>
    <w:rsid w:val="00A65B20"/>
    <w:rsid w:val="00AC128C"/>
    <w:rsid w:val="00AD3886"/>
    <w:rsid w:val="00B00BA5"/>
    <w:rsid w:val="00B24252"/>
    <w:rsid w:val="00B27913"/>
    <w:rsid w:val="00B443A2"/>
    <w:rsid w:val="00B47129"/>
    <w:rsid w:val="00B55D51"/>
    <w:rsid w:val="00B920A5"/>
    <w:rsid w:val="00BF4A2E"/>
    <w:rsid w:val="00C7684C"/>
    <w:rsid w:val="00CA00B5"/>
    <w:rsid w:val="00CE652D"/>
    <w:rsid w:val="00D4577B"/>
    <w:rsid w:val="00D731EE"/>
    <w:rsid w:val="00D859EC"/>
    <w:rsid w:val="00DA1B6D"/>
    <w:rsid w:val="00DB160A"/>
    <w:rsid w:val="00E41A50"/>
    <w:rsid w:val="00E6396C"/>
    <w:rsid w:val="00EA58CA"/>
    <w:rsid w:val="00F63EF3"/>
    <w:rsid w:val="00F84688"/>
    <w:rsid w:val="00FC0DF4"/>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14324"/>
  <w15:docId w15:val="{344ED6B6-3657-46DA-BC7C-1BC59027E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val="es-MX"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171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806359019">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55071251">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al216511@edu.uaa.m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2325</Words>
  <Characters>1278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0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PAOLA MONTSERRAT OSORIO GARCIA</cp:lastModifiedBy>
  <cp:revision>51</cp:revision>
  <cp:lastPrinted>2008-02-17T15:35:00Z</cp:lastPrinted>
  <dcterms:created xsi:type="dcterms:W3CDTF">2017-03-14T17:59:00Z</dcterms:created>
  <dcterms:modified xsi:type="dcterms:W3CDTF">2024-08-31T13:09:00Z</dcterms:modified>
  <cp:category/>
</cp:coreProperties>
</file>